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45538" w:rsidRPr="00202FC6" w:rsidRDefault="00202FC6" w:rsidP="00145538">
      <w:pPr>
        <w:pStyle w:val="Betarp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r w:rsidRPr="00202FC6">
        <w:rPr>
          <w:rFonts w:ascii="Times New Roman" w:hAnsi="Times New Roman" w:cs="Times New Roman"/>
          <w:b/>
          <w:sz w:val="24"/>
          <w:szCs w:val="24"/>
        </w:rPr>
        <w:t xml:space="preserve">22. </w:t>
      </w:r>
      <w:r w:rsidR="00E425B0" w:rsidRPr="00202FC6">
        <w:rPr>
          <w:rFonts w:ascii="Times New Roman" w:hAnsi="Times New Roman" w:cs="Times New Roman"/>
          <w:b/>
          <w:sz w:val="24"/>
          <w:szCs w:val="24"/>
        </w:rPr>
        <w:t>M</w:t>
      </w:r>
      <w:r w:rsidR="001E25A9" w:rsidRPr="00202FC6">
        <w:rPr>
          <w:rFonts w:ascii="Times New Roman" w:hAnsi="Times New Roman" w:cs="Times New Roman"/>
          <w:b/>
          <w:sz w:val="24"/>
          <w:szCs w:val="24"/>
        </w:rPr>
        <w:t>okinio veik</w:t>
      </w:r>
      <w:r w:rsidR="0029060D" w:rsidRPr="00202FC6">
        <w:rPr>
          <w:rFonts w:ascii="Times New Roman" w:hAnsi="Times New Roman" w:cs="Times New Roman"/>
          <w:b/>
          <w:sz w:val="24"/>
          <w:szCs w:val="24"/>
        </w:rPr>
        <w:t>los lapas</w:t>
      </w:r>
    </w:p>
    <w:p w:rsidR="00471C21" w:rsidRPr="00145538" w:rsidRDefault="00471C21" w:rsidP="00471C21">
      <w:pPr>
        <w:pStyle w:val="Betarp"/>
        <w:jc w:val="center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 xml:space="preserve">Bulvės krakmolo grūdelių tyrimas </w:t>
      </w:r>
    </w:p>
    <w:p w:rsidR="00471C21" w:rsidRDefault="00471C21" w:rsidP="005D1102">
      <w:pPr>
        <w:pStyle w:val="prastasis1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471C21" w:rsidRPr="003C5F26" w:rsidRDefault="00471C21" w:rsidP="005D1102">
      <w:pPr>
        <w:pStyle w:val="prastasis1"/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3C5F26">
        <w:rPr>
          <w:rFonts w:ascii="Times New Roman" w:eastAsia="Times New Roman" w:hAnsi="Times New Roman" w:cs="Times New Roman"/>
          <w:b/>
          <w:sz w:val="24"/>
          <w:szCs w:val="24"/>
        </w:rPr>
        <w:t xml:space="preserve">1.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Tyrimo</w:t>
      </w:r>
      <w:r w:rsidRPr="003C5F26">
        <w:rPr>
          <w:rFonts w:ascii="Times New Roman" w:eastAsia="Times New Roman" w:hAnsi="Times New Roman" w:cs="Times New Roman"/>
          <w:b/>
          <w:sz w:val="24"/>
          <w:szCs w:val="24"/>
        </w:rPr>
        <w:t xml:space="preserve"> tikslas </w:t>
      </w:r>
    </w:p>
    <w:p w:rsidR="00471C21" w:rsidRDefault="00471C21" w:rsidP="00155F7B">
      <w:pPr>
        <w:pStyle w:val="prastasis1"/>
        <w:tabs>
          <w:tab w:val="left" w:leader="underscore" w:pos="9921"/>
        </w:tabs>
        <w:spacing w:before="240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471C21" w:rsidRDefault="00471C21" w:rsidP="005D1102">
      <w:pPr>
        <w:pStyle w:val="prastasis1"/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471C21" w:rsidRPr="003C5F26" w:rsidRDefault="00471C21" w:rsidP="005D1102">
      <w:pPr>
        <w:pStyle w:val="prastasis1"/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3C5F26">
        <w:rPr>
          <w:rFonts w:ascii="Times New Roman" w:eastAsia="Times New Roman" w:hAnsi="Times New Roman" w:cs="Times New Roman"/>
          <w:b/>
          <w:sz w:val="24"/>
          <w:szCs w:val="24"/>
        </w:rPr>
        <w:t>2. Hipotezė</w:t>
      </w:r>
    </w:p>
    <w:p w:rsidR="00471C21" w:rsidRDefault="00471C21" w:rsidP="00155F7B">
      <w:pPr>
        <w:pStyle w:val="prastasis1"/>
        <w:tabs>
          <w:tab w:val="left" w:leader="underscore" w:pos="9921"/>
        </w:tabs>
        <w:spacing w:before="240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471C21" w:rsidRDefault="00471C21" w:rsidP="005D1102">
      <w:pPr>
        <w:pStyle w:val="prastasis1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471C21" w:rsidRDefault="00471C21" w:rsidP="005D1102">
      <w:pPr>
        <w:pStyle w:val="prastasis1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3. Tyrimo</w:t>
      </w:r>
      <w:r w:rsidRPr="003C5F26">
        <w:rPr>
          <w:rFonts w:ascii="Times New Roman" w:eastAsia="Times New Roman" w:hAnsi="Times New Roman" w:cs="Times New Roman"/>
          <w:b/>
          <w:sz w:val="24"/>
          <w:szCs w:val="24"/>
        </w:rPr>
        <w:t xml:space="preserve"> priemonės</w:t>
      </w:r>
      <w:r w:rsidRPr="00F2230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471C21" w:rsidRDefault="00471C21" w:rsidP="00155F7B">
      <w:pPr>
        <w:pStyle w:val="prastasis1"/>
        <w:tabs>
          <w:tab w:val="left" w:leader="underscore" w:pos="9921"/>
        </w:tabs>
        <w:spacing w:before="240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971298" w:rsidRDefault="00971298" w:rsidP="00155F7B">
      <w:pPr>
        <w:pStyle w:val="prastasis1"/>
        <w:tabs>
          <w:tab w:val="left" w:leader="underscore" w:pos="9921"/>
        </w:tabs>
        <w:spacing w:before="240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B86BA0" w:rsidRDefault="00B86BA0" w:rsidP="005D1102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9558F0" w:rsidRPr="00A474DA" w:rsidRDefault="0029060D" w:rsidP="005D1102">
      <w:pPr>
        <w:spacing w:after="0" w:line="240" w:lineRule="auto"/>
        <w:jc w:val="both"/>
        <w:rPr>
          <w:rFonts w:ascii="Times New Roman" w:hAnsi="Times New Roman" w:cs="Times New Roman"/>
          <w:b/>
          <w:color w:val="FF0000"/>
          <w:sz w:val="24"/>
          <w:szCs w:val="24"/>
        </w:rPr>
      </w:pPr>
      <w:r w:rsidRPr="00A474DA">
        <w:rPr>
          <w:rFonts w:ascii="Times New Roman" w:hAnsi="Times New Roman" w:cs="Times New Roman"/>
          <w:b/>
          <w:sz w:val="24"/>
          <w:szCs w:val="24"/>
        </w:rPr>
        <w:t xml:space="preserve">4. Veiklos </w:t>
      </w:r>
      <w:r w:rsidR="00FD6565" w:rsidRPr="00A474DA">
        <w:rPr>
          <w:rFonts w:ascii="Times New Roman" w:hAnsi="Times New Roman" w:cs="Times New Roman"/>
          <w:b/>
          <w:sz w:val="24"/>
          <w:szCs w:val="24"/>
        </w:rPr>
        <w:t>e</w:t>
      </w:r>
      <w:r w:rsidR="00146CD8" w:rsidRPr="00A474DA">
        <w:rPr>
          <w:rFonts w:ascii="Times New Roman" w:hAnsi="Times New Roman" w:cs="Times New Roman"/>
          <w:b/>
          <w:sz w:val="24"/>
          <w:szCs w:val="24"/>
        </w:rPr>
        <w:t xml:space="preserve">iga </w:t>
      </w:r>
      <w:r w:rsidR="00146CD8" w:rsidRPr="00A474DA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  </w:t>
      </w:r>
    </w:p>
    <w:p w:rsidR="00471C21" w:rsidRDefault="0029060D" w:rsidP="005D110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.</w:t>
      </w:r>
      <w:r w:rsidR="00FD6565" w:rsidRPr="00FD6565">
        <w:rPr>
          <w:rFonts w:ascii="Times New Roman" w:hAnsi="Times New Roman" w:cs="Times New Roman"/>
          <w:sz w:val="24"/>
          <w:szCs w:val="24"/>
        </w:rPr>
        <w:t>1.</w:t>
      </w:r>
      <w:r w:rsidR="00865729">
        <w:rPr>
          <w:rFonts w:ascii="Times New Roman" w:hAnsi="Times New Roman" w:cs="Times New Roman"/>
          <w:sz w:val="24"/>
          <w:szCs w:val="24"/>
        </w:rPr>
        <w:t xml:space="preserve"> </w:t>
      </w:r>
      <w:r w:rsidR="005D1102">
        <w:rPr>
          <w:rFonts w:ascii="Times New Roman" w:hAnsi="Times New Roman" w:cs="Times New Roman"/>
          <w:sz w:val="24"/>
          <w:szCs w:val="24"/>
        </w:rPr>
        <w:t xml:space="preserve">Atsargiai perpjaukite </w:t>
      </w:r>
      <w:r w:rsidR="005D1102" w:rsidRPr="00A955A8">
        <w:rPr>
          <w:rFonts w:ascii="Times New Roman" w:hAnsi="Times New Roman" w:cs="Times New Roman"/>
          <w:sz w:val="24"/>
          <w:szCs w:val="24"/>
        </w:rPr>
        <w:t>bulvės stiebagumbį</w:t>
      </w:r>
      <w:r w:rsidR="00471C21" w:rsidRPr="00A955A8">
        <w:rPr>
          <w:rFonts w:ascii="Times New Roman" w:hAnsi="Times New Roman" w:cs="Times New Roman"/>
          <w:sz w:val="24"/>
          <w:szCs w:val="24"/>
        </w:rPr>
        <w:t xml:space="preserve"> </w:t>
      </w:r>
      <w:r w:rsidR="00471C21">
        <w:rPr>
          <w:rFonts w:ascii="Times New Roman" w:hAnsi="Times New Roman" w:cs="Times New Roman"/>
          <w:sz w:val="24"/>
          <w:szCs w:val="24"/>
        </w:rPr>
        <w:t>pusiau</w:t>
      </w:r>
      <w:r w:rsidR="008734F5">
        <w:rPr>
          <w:rFonts w:ascii="Times New Roman" w:hAnsi="Times New Roman" w:cs="Times New Roman"/>
          <w:sz w:val="24"/>
          <w:szCs w:val="24"/>
        </w:rPr>
        <w:t>. P</w:t>
      </w:r>
      <w:r w:rsidR="00471C21">
        <w:rPr>
          <w:rFonts w:ascii="Times New Roman" w:hAnsi="Times New Roman" w:cs="Times New Roman"/>
          <w:sz w:val="24"/>
          <w:szCs w:val="24"/>
        </w:rPr>
        <w:t>agaminkite tyrim</w:t>
      </w:r>
      <w:r w:rsidR="009B73A9">
        <w:rPr>
          <w:rFonts w:ascii="Times New Roman" w:hAnsi="Times New Roman" w:cs="Times New Roman"/>
          <w:sz w:val="24"/>
          <w:szCs w:val="24"/>
        </w:rPr>
        <w:t>o</w:t>
      </w:r>
      <w:r w:rsidR="00471C21">
        <w:rPr>
          <w:rFonts w:ascii="Times New Roman" w:hAnsi="Times New Roman" w:cs="Times New Roman"/>
          <w:sz w:val="24"/>
          <w:szCs w:val="24"/>
        </w:rPr>
        <w:t xml:space="preserve"> preparatą</w:t>
      </w:r>
      <w:r w:rsidR="00971298">
        <w:rPr>
          <w:rFonts w:ascii="Times New Roman" w:hAnsi="Times New Roman" w:cs="Times New Roman"/>
          <w:sz w:val="24"/>
          <w:szCs w:val="24"/>
        </w:rPr>
        <w:t>:</w:t>
      </w:r>
      <w:r w:rsidR="008734F5">
        <w:rPr>
          <w:rFonts w:ascii="Times New Roman" w:hAnsi="Times New Roman" w:cs="Times New Roman"/>
          <w:sz w:val="24"/>
          <w:szCs w:val="24"/>
        </w:rPr>
        <w:t xml:space="preserve"> </w:t>
      </w:r>
      <w:r w:rsidR="00971298">
        <w:rPr>
          <w:rFonts w:ascii="Times New Roman" w:hAnsi="Times New Roman" w:cs="Times New Roman"/>
          <w:sz w:val="24"/>
          <w:szCs w:val="24"/>
        </w:rPr>
        <w:t>s</w:t>
      </w:r>
      <w:r w:rsidR="005D1102">
        <w:rPr>
          <w:rFonts w:ascii="Times New Roman" w:hAnsi="Times New Roman" w:cs="Times New Roman"/>
          <w:sz w:val="24"/>
          <w:szCs w:val="24"/>
        </w:rPr>
        <w:t>kalpeliu plonai</w:t>
      </w:r>
      <w:r w:rsidR="00471C21">
        <w:rPr>
          <w:rFonts w:ascii="Times New Roman" w:hAnsi="Times New Roman" w:cs="Times New Roman"/>
          <w:sz w:val="24"/>
          <w:szCs w:val="24"/>
        </w:rPr>
        <w:t xml:space="preserve"> pagramd</w:t>
      </w:r>
      <w:r w:rsidR="008734F5">
        <w:rPr>
          <w:rFonts w:ascii="Times New Roman" w:hAnsi="Times New Roman" w:cs="Times New Roman"/>
          <w:sz w:val="24"/>
          <w:szCs w:val="24"/>
        </w:rPr>
        <w:t>ykite</w:t>
      </w:r>
      <w:r w:rsidR="00471C21">
        <w:rPr>
          <w:rFonts w:ascii="Times New Roman" w:hAnsi="Times New Roman" w:cs="Times New Roman"/>
          <w:sz w:val="24"/>
          <w:szCs w:val="24"/>
        </w:rPr>
        <w:t xml:space="preserve"> bulvės minkštim</w:t>
      </w:r>
      <w:r w:rsidR="008734F5">
        <w:rPr>
          <w:rFonts w:ascii="Times New Roman" w:hAnsi="Times New Roman" w:cs="Times New Roman"/>
          <w:sz w:val="24"/>
          <w:szCs w:val="24"/>
        </w:rPr>
        <w:t>o</w:t>
      </w:r>
      <w:r w:rsidR="00471C21">
        <w:rPr>
          <w:rFonts w:ascii="Times New Roman" w:hAnsi="Times New Roman" w:cs="Times New Roman"/>
          <w:sz w:val="24"/>
          <w:szCs w:val="24"/>
        </w:rPr>
        <w:t xml:space="preserve"> ir </w:t>
      </w:r>
      <w:r w:rsidR="008734F5">
        <w:rPr>
          <w:rFonts w:ascii="Times New Roman" w:hAnsi="Times New Roman" w:cs="Times New Roman"/>
          <w:sz w:val="24"/>
          <w:szCs w:val="24"/>
        </w:rPr>
        <w:t>padėkite</w:t>
      </w:r>
      <w:r w:rsidR="00471C21">
        <w:rPr>
          <w:rFonts w:ascii="Times New Roman" w:hAnsi="Times New Roman" w:cs="Times New Roman"/>
          <w:sz w:val="24"/>
          <w:szCs w:val="24"/>
        </w:rPr>
        <w:t xml:space="preserve"> į </w:t>
      </w:r>
      <w:r w:rsidR="008734F5">
        <w:rPr>
          <w:rFonts w:ascii="Times New Roman" w:hAnsi="Times New Roman" w:cs="Times New Roman"/>
          <w:sz w:val="24"/>
          <w:szCs w:val="24"/>
        </w:rPr>
        <w:t xml:space="preserve">vandens </w:t>
      </w:r>
      <w:r w:rsidR="00471C21">
        <w:rPr>
          <w:rFonts w:ascii="Times New Roman" w:hAnsi="Times New Roman" w:cs="Times New Roman"/>
          <w:sz w:val="24"/>
          <w:szCs w:val="24"/>
        </w:rPr>
        <w:t>lašą ant objektinio stiklelio</w:t>
      </w:r>
      <w:r w:rsidR="00971298">
        <w:rPr>
          <w:rFonts w:ascii="Times New Roman" w:hAnsi="Times New Roman" w:cs="Times New Roman"/>
          <w:sz w:val="24"/>
          <w:szCs w:val="24"/>
        </w:rPr>
        <w:t>,</w:t>
      </w:r>
      <w:r w:rsidR="00471C21">
        <w:rPr>
          <w:rFonts w:ascii="Times New Roman" w:hAnsi="Times New Roman" w:cs="Times New Roman"/>
          <w:sz w:val="24"/>
          <w:szCs w:val="24"/>
        </w:rPr>
        <w:t xml:space="preserve"> </w:t>
      </w:r>
      <w:r w:rsidR="005D1102" w:rsidRPr="00A955A8">
        <w:rPr>
          <w:rFonts w:ascii="Times New Roman" w:hAnsi="Times New Roman" w:cs="Times New Roman"/>
          <w:sz w:val="24"/>
          <w:szCs w:val="24"/>
        </w:rPr>
        <w:t>adatėle išsklaidykite,</w:t>
      </w:r>
      <w:r w:rsidR="005D1102">
        <w:rPr>
          <w:rFonts w:ascii="Times New Roman" w:hAnsi="Times New Roman" w:cs="Times New Roman"/>
          <w:sz w:val="24"/>
          <w:szCs w:val="24"/>
        </w:rPr>
        <w:t xml:space="preserve"> </w:t>
      </w:r>
      <w:r w:rsidR="00971298">
        <w:rPr>
          <w:rFonts w:ascii="Times New Roman" w:hAnsi="Times New Roman" w:cs="Times New Roman"/>
          <w:sz w:val="24"/>
          <w:szCs w:val="24"/>
        </w:rPr>
        <w:t>u</w:t>
      </w:r>
      <w:r w:rsidR="00471C21">
        <w:rPr>
          <w:rFonts w:ascii="Times New Roman" w:hAnsi="Times New Roman" w:cs="Times New Roman"/>
          <w:sz w:val="24"/>
          <w:szCs w:val="24"/>
        </w:rPr>
        <w:t>žden</w:t>
      </w:r>
      <w:r w:rsidR="008734F5">
        <w:rPr>
          <w:rFonts w:ascii="Times New Roman" w:hAnsi="Times New Roman" w:cs="Times New Roman"/>
          <w:sz w:val="24"/>
          <w:szCs w:val="24"/>
        </w:rPr>
        <w:t>kite</w:t>
      </w:r>
      <w:r w:rsidR="00471C21">
        <w:rPr>
          <w:rFonts w:ascii="Times New Roman" w:hAnsi="Times New Roman" w:cs="Times New Roman"/>
          <w:sz w:val="24"/>
          <w:szCs w:val="24"/>
        </w:rPr>
        <w:t xml:space="preserve"> dengiamuoju stikleliu.</w:t>
      </w:r>
      <w:r w:rsidR="008734F5">
        <w:rPr>
          <w:rFonts w:ascii="Times New Roman" w:hAnsi="Times New Roman" w:cs="Times New Roman"/>
          <w:sz w:val="24"/>
          <w:szCs w:val="24"/>
        </w:rPr>
        <w:t xml:space="preserve"> Jeigu bulvės minkštimo uždėjote per storai</w:t>
      </w:r>
      <w:r w:rsidR="009B73A9">
        <w:rPr>
          <w:rFonts w:ascii="Times New Roman" w:hAnsi="Times New Roman" w:cs="Times New Roman"/>
          <w:sz w:val="24"/>
          <w:szCs w:val="24"/>
        </w:rPr>
        <w:t>,</w:t>
      </w:r>
      <w:r w:rsidR="008734F5">
        <w:rPr>
          <w:rFonts w:ascii="Times New Roman" w:hAnsi="Times New Roman" w:cs="Times New Roman"/>
          <w:sz w:val="24"/>
          <w:szCs w:val="24"/>
        </w:rPr>
        <w:t xml:space="preserve"> dengiamasis stiklelis nepriglus. Tokiu atveju preparatą gamin</w:t>
      </w:r>
      <w:r w:rsidR="00BE657A">
        <w:rPr>
          <w:rFonts w:ascii="Times New Roman" w:hAnsi="Times New Roman" w:cs="Times New Roman"/>
          <w:sz w:val="24"/>
          <w:szCs w:val="24"/>
        </w:rPr>
        <w:t>kite</w:t>
      </w:r>
      <w:r w:rsidR="008734F5">
        <w:rPr>
          <w:rFonts w:ascii="Times New Roman" w:hAnsi="Times New Roman" w:cs="Times New Roman"/>
          <w:sz w:val="24"/>
          <w:szCs w:val="24"/>
        </w:rPr>
        <w:t xml:space="preserve"> iš naujo, preparatas turi būti permatomas.</w:t>
      </w:r>
    </w:p>
    <w:p w:rsidR="008734F5" w:rsidRDefault="008734F5" w:rsidP="005D110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.2.</w:t>
      </w:r>
      <w:r w:rsidRPr="008734F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Preparatą stebėkite pro mikroskopą ir raskite ovalius grūdelius.</w:t>
      </w:r>
    </w:p>
    <w:p w:rsidR="008734F5" w:rsidRDefault="008734F5" w:rsidP="005D110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4.3. </w:t>
      </w:r>
      <w:r w:rsidR="009B73A9">
        <w:rPr>
          <w:rFonts w:ascii="Times New Roman" w:hAnsi="Times New Roman" w:cs="Times New Roman"/>
          <w:sz w:val="24"/>
          <w:szCs w:val="24"/>
        </w:rPr>
        <w:t>K</w:t>
      </w:r>
      <w:r>
        <w:rPr>
          <w:rFonts w:ascii="Times New Roman" w:hAnsi="Times New Roman" w:cs="Times New Roman"/>
          <w:sz w:val="24"/>
          <w:szCs w:val="24"/>
        </w:rPr>
        <w:t xml:space="preserve">ad įsitikintumėte, </w:t>
      </w:r>
      <w:r w:rsidR="000E4DD3">
        <w:rPr>
          <w:rFonts w:ascii="Times New Roman" w:hAnsi="Times New Roman" w:cs="Times New Roman"/>
          <w:sz w:val="24"/>
          <w:szCs w:val="24"/>
        </w:rPr>
        <w:t xml:space="preserve">jog </w:t>
      </w:r>
      <w:r>
        <w:rPr>
          <w:rFonts w:ascii="Times New Roman" w:hAnsi="Times New Roman" w:cs="Times New Roman"/>
          <w:sz w:val="24"/>
          <w:szCs w:val="24"/>
        </w:rPr>
        <w:t xml:space="preserve">matomi grūdeliai </w:t>
      </w:r>
      <w:r w:rsidRPr="00A955A8">
        <w:rPr>
          <w:rFonts w:ascii="Times New Roman" w:hAnsi="Times New Roman" w:cs="Times New Roman"/>
          <w:sz w:val="24"/>
          <w:szCs w:val="24"/>
        </w:rPr>
        <w:t xml:space="preserve">yra </w:t>
      </w:r>
      <w:r w:rsidR="005D1102" w:rsidRPr="00A955A8">
        <w:rPr>
          <w:rFonts w:ascii="Times New Roman" w:hAnsi="Times New Roman" w:cs="Times New Roman"/>
          <w:sz w:val="24"/>
          <w:szCs w:val="24"/>
        </w:rPr>
        <w:t xml:space="preserve">sudaryti iš </w:t>
      </w:r>
      <w:r>
        <w:rPr>
          <w:rFonts w:ascii="Times New Roman" w:hAnsi="Times New Roman" w:cs="Times New Roman"/>
          <w:sz w:val="24"/>
          <w:szCs w:val="24"/>
        </w:rPr>
        <w:t xml:space="preserve">krakmolo, </w:t>
      </w:r>
      <w:r w:rsidR="000E4DD3">
        <w:rPr>
          <w:rFonts w:ascii="Times New Roman" w:hAnsi="Times New Roman" w:cs="Times New Roman"/>
          <w:sz w:val="24"/>
          <w:szCs w:val="24"/>
        </w:rPr>
        <w:t xml:space="preserve">preparatą </w:t>
      </w:r>
      <w:r>
        <w:rPr>
          <w:rFonts w:ascii="Times New Roman" w:hAnsi="Times New Roman" w:cs="Times New Roman"/>
          <w:sz w:val="24"/>
          <w:szCs w:val="24"/>
        </w:rPr>
        <w:t>nudaž</w:t>
      </w:r>
      <w:r w:rsidR="000E4DD3">
        <w:rPr>
          <w:rFonts w:ascii="Times New Roman" w:hAnsi="Times New Roman" w:cs="Times New Roman"/>
          <w:sz w:val="24"/>
          <w:szCs w:val="24"/>
        </w:rPr>
        <w:t>ykite</w:t>
      </w:r>
      <w:r>
        <w:rPr>
          <w:rFonts w:ascii="Times New Roman" w:hAnsi="Times New Roman" w:cs="Times New Roman"/>
          <w:sz w:val="24"/>
          <w:szCs w:val="24"/>
        </w:rPr>
        <w:t xml:space="preserve"> jodo tirpalu</w:t>
      </w:r>
      <w:r w:rsidR="000905BE">
        <w:rPr>
          <w:rFonts w:ascii="Times New Roman" w:hAnsi="Times New Roman" w:cs="Times New Roman"/>
          <w:sz w:val="24"/>
          <w:szCs w:val="24"/>
        </w:rPr>
        <w:t xml:space="preserve"> (j</w:t>
      </w:r>
      <w:r w:rsidR="000E4DD3">
        <w:rPr>
          <w:rFonts w:ascii="Times New Roman" w:hAnsi="Times New Roman" w:cs="Times New Roman"/>
          <w:sz w:val="24"/>
          <w:szCs w:val="24"/>
        </w:rPr>
        <w:t>odo tirpalas yra</w:t>
      </w:r>
      <w:r>
        <w:rPr>
          <w:rFonts w:ascii="Times New Roman" w:hAnsi="Times New Roman" w:cs="Times New Roman"/>
          <w:sz w:val="24"/>
          <w:szCs w:val="24"/>
        </w:rPr>
        <w:t xml:space="preserve"> krakmolo indikatorius</w:t>
      </w:r>
      <w:r w:rsidR="000E4DD3">
        <w:rPr>
          <w:rFonts w:ascii="Times New Roman" w:hAnsi="Times New Roman" w:cs="Times New Roman"/>
          <w:sz w:val="24"/>
          <w:szCs w:val="24"/>
        </w:rPr>
        <w:t xml:space="preserve">, </w:t>
      </w:r>
      <w:r w:rsidR="009B73A9">
        <w:rPr>
          <w:rFonts w:ascii="Times New Roman" w:hAnsi="Times New Roman" w:cs="Times New Roman"/>
          <w:sz w:val="24"/>
          <w:szCs w:val="24"/>
        </w:rPr>
        <w:t xml:space="preserve">nudažantis </w:t>
      </w:r>
      <w:r w:rsidR="000E4DD3">
        <w:rPr>
          <w:rFonts w:ascii="Times New Roman" w:hAnsi="Times New Roman" w:cs="Times New Roman"/>
          <w:sz w:val="24"/>
          <w:szCs w:val="24"/>
        </w:rPr>
        <w:t>krakmolą mėlynai</w:t>
      </w:r>
      <w:r w:rsidR="000905BE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>. Šalia dengiamojo stiklelio užlašin</w:t>
      </w:r>
      <w:r w:rsidR="000E4DD3">
        <w:rPr>
          <w:rFonts w:ascii="Times New Roman" w:hAnsi="Times New Roman" w:cs="Times New Roman"/>
          <w:sz w:val="24"/>
          <w:szCs w:val="24"/>
        </w:rPr>
        <w:t>kit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0E4DD3">
        <w:rPr>
          <w:rFonts w:ascii="Times New Roman" w:hAnsi="Times New Roman" w:cs="Times New Roman"/>
          <w:sz w:val="24"/>
          <w:szCs w:val="24"/>
        </w:rPr>
        <w:t>lašą</w:t>
      </w:r>
      <w:r>
        <w:rPr>
          <w:rFonts w:ascii="Times New Roman" w:hAnsi="Times New Roman" w:cs="Times New Roman"/>
          <w:sz w:val="24"/>
          <w:szCs w:val="24"/>
        </w:rPr>
        <w:t xml:space="preserve"> jodo tirpalo, kitoje stiklelio pusėje priglau</w:t>
      </w:r>
      <w:r w:rsidR="000E4DD3">
        <w:rPr>
          <w:rFonts w:ascii="Times New Roman" w:hAnsi="Times New Roman" w:cs="Times New Roman"/>
          <w:sz w:val="24"/>
          <w:szCs w:val="24"/>
        </w:rPr>
        <w:t xml:space="preserve">skite filtro popieriaus </w:t>
      </w:r>
      <w:r w:rsidR="00CA6DA4" w:rsidRPr="000905BE">
        <w:rPr>
          <w:rFonts w:ascii="Times New Roman" w:hAnsi="Times New Roman" w:cs="Times New Roman"/>
          <w:sz w:val="24"/>
          <w:szCs w:val="24"/>
        </w:rPr>
        <w:t>arba popierinės serv</w:t>
      </w:r>
      <w:r w:rsidR="009B73A9">
        <w:rPr>
          <w:rFonts w:ascii="Times New Roman" w:hAnsi="Times New Roman" w:cs="Times New Roman"/>
          <w:sz w:val="24"/>
          <w:szCs w:val="24"/>
        </w:rPr>
        <w:t>e</w:t>
      </w:r>
      <w:r w:rsidR="00CA6DA4" w:rsidRPr="000905BE">
        <w:rPr>
          <w:rFonts w:ascii="Times New Roman" w:hAnsi="Times New Roman" w:cs="Times New Roman"/>
          <w:sz w:val="24"/>
          <w:szCs w:val="24"/>
        </w:rPr>
        <w:t xml:space="preserve">tėlės </w:t>
      </w:r>
      <w:r w:rsidR="000E4DD3">
        <w:rPr>
          <w:rFonts w:ascii="Times New Roman" w:hAnsi="Times New Roman" w:cs="Times New Roman"/>
          <w:sz w:val="24"/>
          <w:szCs w:val="24"/>
        </w:rPr>
        <w:t>gabalėlį</w:t>
      </w:r>
      <w:r>
        <w:rPr>
          <w:rFonts w:ascii="Times New Roman" w:hAnsi="Times New Roman" w:cs="Times New Roman"/>
          <w:sz w:val="24"/>
          <w:szCs w:val="24"/>
        </w:rPr>
        <w:t>. Palauki</w:t>
      </w:r>
      <w:r w:rsidR="000E4DD3">
        <w:rPr>
          <w:rFonts w:ascii="Times New Roman" w:hAnsi="Times New Roman" w:cs="Times New Roman"/>
          <w:sz w:val="24"/>
          <w:szCs w:val="24"/>
        </w:rPr>
        <w:t>te</w:t>
      </w:r>
      <w:r>
        <w:rPr>
          <w:rFonts w:ascii="Times New Roman" w:hAnsi="Times New Roman" w:cs="Times New Roman"/>
          <w:sz w:val="24"/>
          <w:szCs w:val="24"/>
        </w:rPr>
        <w:t>, kol siurbdamas skystį filtro popierius nusidaž</w:t>
      </w:r>
      <w:r w:rsidR="000E4DD3">
        <w:rPr>
          <w:rFonts w:ascii="Times New Roman" w:hAnsi="Times New Roman" w:cs="Times New Roman"/>
          <w:sz w:val="24"/>
          <w:szCs w:val="24"/>
        </w:rPr>
        <w:t>ys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:rsidR="000E4DD3" w:rsidRDefault="000E4DD3" w:rsidP="005D110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.4.</w:t>
      </w:r>
      <w:r w:rsidRPr="000E4DD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Dažytą preparatą stebėkite pro mikroskopą. Raskite ovalius grūdelius. Atkreipkite dėmesį į grūdelių spalvą. Matomą vaizdą </w:t>
      </w:r>
      <w:r w:rsidR="00444A1A">
        <w:rPr>
          <w:rFonts w:ascii="Times New Roman" w:hAnsi="Times New Roman" w:cs="Times New Roman"/>
          <w:sz w:val="24"/>
          <w:szCs w:val="24"/>
        </w:rPr>
        <w:t xml:space="preserve">nufotografuokite arba </w:t>
      </w:r>
      <w:r>
        <w:rPr>
          <w:rFonts w:ascii="Times New Roman" w:hAnsi="Times New Roman" w:cs="Times New Roman"/>
          <w:sz w:val="24"/>
          <w:szCs w:val="24"/>
        </w:rPr>
        <w:t xml:space="preserve">pavaizduokite </w:t>
      </w:r>
      <w:r w:rsidR="00444A1A">
        <w:rPr>
          <w:rFonts w:ascii="Times New Roman" w:hAnsi="Times New Roman" w:cs="Times New Roman"/>
          <w:sz w:val="24"/>
          <w:szCs w:val="24"/>
        </w:rPr>
        <w:t>biologiniu piešiniu, grūdelius nuspalvinkite matoma spalva. Grūdelius pažymėkite</w:t>
      </w:r>
      <w:r w:rsidR="000905BE">
        <w:rPr>
          <w:rFonts w:ascii="Times New Roman" w:hAnsi="Times New Roman" w:cs="Times New Roman"/>
          <w:sz w:val="24"/>
          <w:szCs w:val="24"/>
        </w:rPr>
        <w:t>.</w:t>
      </w:r>
      <w:r w:rsidR="00444A1A">
        <w:rPr>
          <w:rFonts w:ascii="Times New Roman" w:hAnsi="Times New Roman" w:cs="Times New Roman"/>
          <w:sz w:val="24"/>
          <w:szCs w:val="24"/>
        </w:rPr>
        <w:t xml:space="preserve"> </w:t>
      </w:r>
    </w:p>
    <w:p w:rsidR="00444A1A" w:rsidRDefault="00444A1A" w:rsidP="005D1102">
      <w:pPr>
        <w:spacing w:after="0" w:line="240" w:lineRule="auto"/>
        <w:jc w:val="center"/>
        <w:rPr>
          <w:rFonts w:ascii="Times New Roman" w:hAnsi="Times New Roman" w:cs="Times New Roman"/>
          <w:i/>
        </w:rPr>
      </w:pPr>
      <w:r w:rsidRPr="00444A1A">
        <w:rPr>
          <w:rFonts w:ascii="Times New Roman" w:hAnsi="Times New Roman" w:cs="Times New Roman"/>
          <w:i/>
        </w:rPr>
        <w:t xml:space="preserve">Vieta </w:t>
      </w:r>
      <w:r w:rsidR="00971298">
        <w:rPr>
          <w:rFonts w:ascii="Times New Roman" w:hAnsi="Times New Roman" w:cs="Times New Roman"/>
          <w:i/>
        </w:rPr>
        <w:t xml:space="preserve">biologiniam </w:t>
      </w:r>
      <w:r w:rsidRPr="00444A1A">
        <w:rPr>
          <w:rFonts w:ascii="Times New Roman" w:hAnsi="Times New Roman" w:cs="Times New Roman"/>
          <w:i/>
        </w:rPr>
        <w:t>piešiniui arba nuotraukai:</w:t>
      </w:r>
    </w:p>
    <w:p w:rsidR="00971298" w:rsidRDefault="00971298" w:rsidP="005D1102">
      <w:pPr>
        <w:spacing w:after="0" w:line="240" w:lineRule="auto"/>
        <w:jc w:val="center"/>
        <w:rPr>
          <w:rFonts w:ascii="Times New Roman" w:hAnsi="Times New Roman" w:cs="Times New Roman"/>
          <w:i/>
        </w:rPr>
      </w:pPr>
    </w:p>
    <w:p w:rsidR="00971298" w:rsidRDefault="00971298" w:rsidP="005D1102">
      <w:pPr>
        <w:spacing w:after="0" w:line="240" w:lineRule="auto"/>
        <w:jc w:val="center"/>
        <w:rPr>
          <w:rFonts w:ascii="Times New Roman" w:hAnsi="Times New Roman" w:cs="Times New Roman"/>
          <w:i/>
        </w:rPr>
      </w:pPr>
    </w:p>
    <w:p w:rsidR="00971298" w:rsidRDefault="00971298" w:rsidP="005D1102">
      <w:pPr>
        <w:spacing w:after="0" w:line="240" w:lineRule="auto"/>
        <w:jc w:val="center"/>
        <w:rPr>
          <w:rFonts w:ascii="Times New Roman" w:hAnsi="Times New Roman" w:cs="Times New Roman"/>
          <w:i/>
        </w:rPr>
      </w:pPr>
    </w:p>
    <w:p w:rsidR="005D1102" w:rsidRDefault="005D1102" w:rsidP="005D1102">
      <w:pPr>
        <w:spacing w:after="0" w:line="240" w:lineRule="auto"/>
        <w:jc w:val="center"/>
        <w:rPr>
          <w:rFonts w:ascii="Times New Roman" w:hAnsi="Times New Roman" w:cs="Times New Roman"/>
          <w:i/>
        </w:rPr>
      </w:pPr>
    </w:p>
    <w:p w:rsidR="00155F7B" w:rsidRDefault="00155F7B" w:rsidP="005D1102">
      <w:pPr>
        <w:spacing w:after="0" w:line="240" w:lineRule="auto"/>
        <w:jc w:val="center"/>
        <w:rPr>
          <w:rFonts w:ascii="Times New Roman" w:hAnsi="Times New Roman" w:cs="Times New Roman"/>
          <w:i/>
        </w:rPr>
      </w:pPr>
    </w:p>
    <w:p w:rsidR="00155F7B" w:rsidRDefault="00155F7B" w:rsidP="005D1102">
      <w:pPr>
        <w:spacing w:after="0" w:line="240" w:lineRule="auto"/>
        <w:jc w:val="center"/>
        <w:rPr>
          <w:rFonts w:ascii="Times New Roman" w:hAnsi="Times New Roman" w:cs="Times New Roman"/>
          <w:i/>
        </w:rPr>
      </w:pPr>
    </w:p>
    <w:p w:rsidR="00155F7B" w:rsidRDefault="00155F7B" w:rsidP="005D1102">
      <w:pPr>
        <w:spacing w:after="0" w:line="240" w:lineRule="auto"/>
        <w:jc w:val="center"/>
        <w:rPr>
          <w:rFonts w:ascii="Times New Roman" w:hAnsi="Times New Roman" w:cs="Times New Roman"/>
          <w:i/>
        </w:rPr>
      </w:pPr>
    </w:p>
    <w:p w:rsidR="00155F7B" w:rsidRDefault="00155F7B" w:rsidP="005D1102">
      <w:pPr>
        <w:spacing w:after="0" w:line="240" w:lineRule="auto"/>
        <w:jc w:val="center"/>
        <w:rPr>
          <w:rFonts w:ascii="Times New Roman" w:hAnsi="Times New Roman" w:cs="Times New Roman"/>
          <w:i/>
        </w:rPr>
      </w:pPr>
    </w:p>
    <w:p w:rsidR="00155F7B" w:rsidRDefault="00155F7B" w:rsidP="005D1102">
      <w:pPr>
        <w:spacing w:after="0" w:line="240" w:lineRule="auto"/>
        <w:jc w:val="center"/>
        <w:rPr>
          <w:rFonts w:ascii="Times New Roman" w:hAnsi="Times New Roman" w:cs="Times New Roman"/>
          <w:i/>
        </w:rPr>
      </w:pPr>
    </w:p>
    <w:p w:rsidR="005D1102" w:rsidRDefault="005D1102" w:rsidP="005D1102">
      <w:pPr>
        <w:spacing w:after="0" w:line="240" w:lineRule="auto"/>
        <w:jc w:val="center"/>
        <w:rPr>
          <w:rFonts w:ascii="Times New Roman" w:hAnsi="Times New Roman" w:cs="Times New Roman"/>
          <w:i/>
        </w:rPr>
      </w:pPr>
    </w:p>
    <w:p w:rsidR="005D1102" w:rsidRDefault="005D1102" w:rsidP="005D1102">
      <w:pPr>
        <w:spacing w:after="0" w:line="240" w:lineRule="auto"/>
        <w:jc w:val="center"/>
        <w:rPr>
          <w:rFonts w:ascii="Times New Roman" w:hAnsi="Times New Roman" w:cs="Times New Roman"/>
          <w:i/>
        </w:rPr>
      </w:pPr>
    </w:p>
    <w:p w:rsidR="00971298" w:rsidRDefault="00971298" w:rsidP="005D1102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971298">
        <w:rPr>
          <w:rFonts w:ascii="Times New Roman" w:hAnsi="Times New Roman" w:cs="Times New Roman"/>
        </w:rPr>
        <w:t xml:space="preserve">1 pav. </w:t>
      </w:r>
      <w:r w:rsidRPr="00971298">
        <w:rPr>
          <w:rFonts w:ascii="Times New Roman" w:hAnsi="Times New Roman" w:cs="Times New Roman"/>
          <w:b/>
        </w:rPr>
        <w:t>Jodo tirpalu dažyti b</w:t>
      </w:r>
      <w:r>
        <w:rPr>
          <w:rFonts w:ascii="Times New Roman" w:hAnsi="Times New Roman" w:cs="Times New Roman"/>
          <w:b/>
        </w:rPr>
        <w:t>ulvių krakmolo</w:t>
      </w:r>
      <w:r w:rsidRPr="00971298">
        <w:rPr>
          <w:rFonts w:ascii="Times New Roman" w:hAnsi="Times New Roman" w:cs="Times New Roman"/>
          <w:b/>
        </w:rPr>
        <w:t xml:space="preserve"> grūdeliai</w:t>
      </w:r>
    </w:p>
    <w:p w:rsidR="005D1102" w:rsidRDefault="005D1102" w:rsidP="005D1102">
      <w:pPr>
        <w:spacing w:after="0" w:line="240" w:lineRule="auto"/>
        <w:jc w:val="center"/>
        <w:rPr>
          <w:rFonts w:ascii="Times New Roman" w:hAnsi="Times New Roman" w:cs="Times New Roman"/>
          <w:b/>
        </w:rPr>
      </w:pPr>
    </w:p>
    <w:p w:rsidR="00846697" w:rsidRPr="00CA6DA4" w:rsidRDefault="00846697" w:rsidP="000D0783">
      <w:pPr>
        <w:spacing w:after="0" w:line="240" w:lineRule="auto"/>
        <w:jc w:val="both"/>
        <w:rPr>
          <w:rFonts w:ascii="Times New Roman" w:hAnsi="Times New Roman" w:cs="Times New Roman"/>
          <w:color w:val="FF0000"/>
          <w:sz w:val="24"/>
        </w:rPr>
      </w:pPr>
      <w:r w:rsidRPr="00846697">
        <w:rPr>
          <w:rFonts w:ascii="Times New Roman" w:hAnsi="Times New Roman" w:cs="Times New Roman"/>
          <w:sz w:val="24"/>
        </w:rPr>
        <w:t xml:space="preserve">4.5. Ištirkite mokytojo pateiktus mėginius ir nustatykite, kuriame iš jų yra bulvių krakmolo grūdelių. Sudarykite planą, kaip atliksite šių mėginių tyrimą. </w:t>
      </w:r>
    </w:p>
    <w:p w:rsidR="00846697" w:rsidRDefault="00846697" w:rsidP="00155F7B">
      <w:pPr>
        <w:pStyle w:val="prastasis1"/>
        <w:tabs>
          <w:tab w:val="left" w:leader="underscore" w:pos="9921"/>
        </w:tabs>
        <w:spacing w:before="240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846697" w:rsidRDefault="00846697" w:rsidP="00155F7B">
      <w:pPr>
        <w:pStyle w:val="prastasis1"/>
        <w:tabs>
          <w:tab w:val="left" w:leader="underscore" w:pos="9921"/>
        </w:tabs>
        <w:spacing w:before="240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846697" w:rsidRDefault="00846697" w:rsidP="00155F7B">
      <w:pPr>
        <w:pStyle w:val="prastasis1"/>
        <w:tabs>
          <w:tab w:val="left" w:leader="underscore" w:pos="9921"/>
        </w:tabs>
        <w:spacing w:before="240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846697" w:rsidRDefault="00846697" w:rsidP="00155F7B">
      <w:pPr>
        <w:pStyle w:val="prastasis1"/>
        <w:tabs>
          <w:tab w:val="left" w:leader="underscore" w:pos="9921"/>
        </w:tabs>
        <w:spacing w:before="240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846697" w:rsidRDefault="00846697" w:rsidP="00155F7B">
      <w:pPr>
        <w:pStyle w:val="prastasis1"/>
        <w:tabs>
          <w:tab w:val="left" w:leader="underscore" w:pos="9921"/>
        </w:tabs>
        <w:spacing w:before="240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ab/>
      </w:r>
    </w:p>
    <w:p w:rsidR="00846697" w:rsidRDefault="00846697" w:rsidP="00155F7B">
      <w:pPr>
        <w:pStyle w:val="prastasis1"/>
        <w:tabs>
          <w:tab w:val="left" w:leader="underscore" w:pos="9921"/>
        </w:tabs>
        <w:spacing w:before="240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E04ECE" w:rsidRDefault="00E04ECE" w:rsidP="005D1102">
      <w:pPr>
        <w:spacing w:after="0" w:line="240" w:lineRule="auto"/>
        <w:rPr>
          <w:rFonts w:ascii="Times New Roman" w:hAnsi="Times New Roman" w:cs="Times New Roman"/>
          <w:i/>
        </w:rPr>
      </w:pPr>
    </w:p>
    <w:p w:rsidR="00CA6DA4" w:rsidRPr="00C762D5" w:rsidRDefault="00E04ECE" w:rsidP="000D0783">
      <w:pPr>
        <w:spacing w:after="0" w:line="240" w:lineRule="auto"/>
        <w:jc w:val="both"/>
        <w:rPr>
          <w:rFonts w:ascii="Times New Roman" w:hAnsi="Times New Roman" w:cs="Times New Roman"/>
          <w:color w:val="4F81BD" w:themeColor="accent1"/>
          <w:sz w:val="24"/>
        </w:rPr>
      </w:pPr>
      <w:r w:rsidRPr="00E04ECE">
        <w:rPr>
          <w:rFonts w:ascii="Times New Roman" w:hAnsi="Times New Roman" w:cs="Times New Roman"/>
          <w:sz w:val="24"/>
        </w:rPr>
        <w:t xml:space="preserve">4.6. Žmogaus seilėse yra krakmolą skaidančių fermentų. Suplanuokite tyrimą, kuriuo įrodysite, kad seilėse yra krakmolo grūdelius </w:t>
      </w:r>
      <w:r>
        <w:rPr>
          <w:rFonts w:ascii="Times New Roman" w:hAnsi="Times New Roman" w:cs="Times New Roman"/>
          <w:sz w:val="24"/>
        </w:rPr>
        <w:t xml:space="preserve">skaidančių fermentų. </w:t>
      </w:r>
      <w:r w:rsidR="00CA6DA4" w:rsidRPr="00846697">
        <w:rPr>
          <w:rFonts w:ascii="Times New Roman" w:hAnsi="Times New Roman" w:cs="Times New Roman"/>
          <w:sz w:val="24"/>
        </w:rPr>
        <w:t xml:space="preserve"> </w:t>
      </w:r>
    </w:p>
    <w:p w:rsidR="00E04ECE" w:rsidRDefault="00E04ECE" w:rsidP="00155F7B">
      <w:pPr>
        <w:pStyle w:val="prastasis1"/>
        <w:tabs>
          <w:tab w:val="left" w:leader="underscore" w:pos="9921"/>
        </w:tabs>
        <w:spacing w:before="240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E04ECE" w:rsidRDefault="00E04ECE" w:rsidP="00155F7B">
      <w:pPr>
        <w:pStyle w:val="prastasis1"/>
        <w:tabs>
          <w:tab w:val="left" w:leader="underscore" w:pos="9921"/>
        </w:tabs>
        <w:spacing w:before="240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E04ECE" w:rsidRDefault="00E04ECE" w:rsidP="00155F7B">
      <w:pPr>
        <w:pStyle w:val="prastasis1"/>
        <w:tabs>
          <w:tab w:val="left" w:leader="underscore" w:pos="9921"/>
        </w:tabs>
        <w:spacing w:before="240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5D1102" w:rsidRDefault="005D1102" w:rsidP="00155F7B">
      <w:pPr>
        <w:pStyle w:val="prastasis1"/>
        <w:tabs>
          <w:tab w:val="left" w:leader="underscore" w:pos="9921"/>
        </w:tabs>
        <w:spacing w:before="240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5D1102" w:rsidRDefault="005D1102" w:rsidP="00155F7B">
      <w:pPr>
        <w:pStyle w:val="prastasis1"/>
        <w:tabs>
          <w:tab w:val="left" w:leader="underscore" w:pos="9921"/>
        </w:tabs>
        <w:spacing w:before="240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5D1102" w:rsidRDefault="005D1102" w:rsidP="00155F7B">
      <w:pPr>
        <w:pStyle w:val="prastasis1"/>
        <w:tabs>
          <w:tab w:val="left" w:leader="underscore" w:pos="9921"/>
        </w:tabs>
        <w:spacing w:before="240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5D1102" w:rsidRDefault="005D1102" w:rsidP="005D1102">
      <w:pPr>
        <w:pStyle w:val="prastasis1"/>
        <w:tabs>
          <w:tab w:val="left" w:leader="underscore" w:pos="936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AD4472" w:rsidRDefault="00444A1A" w:rsidP="005D110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5. </w:t>
      </w:r>
      <w:r w:rsidR="00D01F8C" w:rsidRPr="00A474DA">
        <w:rPr>
          <w:rFonts w:ascii="Times New Roman" w:hAnsi="Times New Roman" w:cs="Times New Roman"/>
          <w:b/>
          <w:sz w:val="24"/>
          <w:szCs w:val="24"/>
        </w:rPr>
        <w:t>Tyrimo rezultatų analizė</w:t>
      </w:r>
    </w:p>
    <w:p w:rsidR="00846697" w:rsidRPr="005D1102" w:rsidRDefault="00846697" w:rsidP="000D078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46697">
        <w:rPr>
          <w:rFonts w:ascii="Times New Roman" w:hAnsi="Times New Roman" w:cs="Times New Roman"/>
          <w:sz w:val="24"/>
          <w:szCs w:val="24"/>
        </w:rPr>
        <w:t>5.</w:t>
      </w:r>
      <w:r w:rsidRPr="005D1102">
        <w:rPr>
          <w:rFonts w:ascii="Times New Roman" w:hAnsi="Times New Roman" w:cs="Times New Roman"/>
          <w:sz w:val="24"/>
          <w:szCs w:val="24"/>
        </w:rPr>
        <w:t>1. Apibūdinkite bulvių krakmolo grūdelių formą. Kaip atpažinote, kad šie grūdeliai yra sudaryti iš krakmolo?</w:t>
      </w:r>
    </w:p>
    <w:p w:rsidR="00846697" w:rsidRPr="005D1102" w:rsidRDefault="00846697" w:rsidP="00155F7B">
      <w:pPr>
        <w:pStyle w:val="prastasis1"/>
        <w:tabs>
          <w:tab w:val="left" w:leader="underscore" w:pos="9921"/>
        </w:tabs>
        <w:spacing w:before="240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D1102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846697" w:rsidRPr="005D1102" w:rsidRDefault="00846697" w:rsidP="00155F7B">
      <w:pPr>
        <w:pStyle w:val="prastasis1"/>
        <w:tabs>
          <w:tab w:val="left" w:leader="underscore" w:pos="9921"/>
        </w:tabs>
        <w:spacing w:before="240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D1102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846697" w:rsidRPr="005D1102" w:rsidRDefault="00846697" w:rsidP="00155F7B">
      <w:pPr>
        <w:pStyle w:val="prastasis1"/>
        <w:tabs>
          <w:tab w:val="left" w:leader="underscore" w:pos="9921"/>
        </w:tabs>
        <w:spacing w:before="240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D1102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2D749D" w:rsidRPr="005D1102" w:rsidRDefault="002D749D" w:rsidP="005D110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846697" w:rsidRPr="005D1102" w:rsidRDefault="00846697" w:rsidP="005D110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D1102">
        <w:rPr>
          <w:rFonts w:ascii="Times New Roman" w:hAnsi="Times New Roman" w:cs="Times New Roman"/>
          <w:sz w:val="24"/>
          <w:szCs w:val="24"/>
        </w:rPr>
        <w:t>5.2. K</w:t>
      </w:r>
      <w:r w:rsidR="009B73A9">
        <w:rPr>
          <w:rFonts w:ascii="Times New Roman" w:hAnsi="Times New Roman" w:cs="Times New Roman"/>
          <w:sz w:val="24"/>
          <w:szCs w:val="24"/>
        </w:rPr>
        <w:t>aip</w:t>
      </w:r>
      <w:r w:rsidRPr="005D1102">
        <w:rPr>
          <w:rFonts w:ascii="Times New Roman" w:hAnsi="Times New Roman" w:cs="Times New Roman"/>
          <w:sz w:val="24"/>
          <w:szCs w:val="24"/>
        </w:rPr>
        <w:t xml:space="preserve"> nustatėte, kuriame </w:t>
      </w:r>
      <w:r w:rsidR="002D749D" w:rsidRPr="005D1102">
        <w:rPr>
          <w:rFonts w:ascii="Times New Roman" w:hAnsi="Times New Roman" w:cs="Times New Roman"/>
          <w:sz w:val="24"/>
          <w:szCs w:val="24"/>
        </w:rPr>
        <w:t xml:space="preserve">tirtame </w:t>
      </w:r>
      <w:r w:rsidRPr="005D1102">
        <w:rPr>
          <w:rFonts w:ascii="Times New Roman" w:hAnsi="Times New Roman" w:cs="Times New Roman"/>
          <w:sz w:val="24"/>
          <w:szCs w:val="24"/>
        </w:rPr>
        <w:t>mėginyje yra bulvių krakmolo</w:t>
      </w:r>
      <w:r w:rsidR="002D749D" w:rsidRPr="005D1102">
        <w:rPr>
          <w:rFonts w:ascii="Times New Roman" w:hAnsi="Times New Roman" w:cs="Times New Roman"/>
          <w:sz w:val="24"/>
          <w:szCs w:val="24"/>
        </w:rPr>
        <w:t>?</w:t>
      </w:r>
    </w:p>
    <w:p w:rsidR="002D749D" w:rsidRPr="005D1102" w:rsidRDefault="002D749D" w:rsidP="00155F7B">
      <w:pPr>
        <w:pStyle w:val="prastasis1"/>
        <w:tabs>
          <w:tab w:val="left" w:leader="underscore" w:pos="9921"/>
        </w:tabs>
        <w:spacing w:before="240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D1102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2D749D" w:rsidRPr="005D1102" w:rsidRDefault="002D749D" w:rsidP="00155F7B">
      <w:pPr>
        <w:pStyle w:val="prastasis1"/>
        <w:tabs>
          <w:tab w:val="left" w:leader="underscore" w:pos="9921"/>
        </w:tabs>
        <w:spacing w:before="240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D1102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2D749D" w:rsidRPr="005D1102" w:rsidRDefault="002D749D" w:rsidP="005D110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4A56B0" w:rsidRPr="00814207" w:rsidRDefault="004A56B0" w:rsidP="005D1102">
      <w:pPr>
        <w:spacing w:after="0" w:line="240" w:lineRule="auto"/>
        <w:rPr>
          <w:rFonts w:ascii="Times New Roman" w:hAnsi="Times New Roman" w:cs="Times New Roman"/>
          <w:color w:val="FF0000"/>
          <w:sz w:val="24"/>
          <w:szCs w:val="24"/>
        </w:rPr>
      </w:pPr>
      <w:r w:rsidRPr="005D1102">
        <w:rPr>
          <w:rFonts w:ascii="Times New Roman" w:hAnsi="Times New Roman" w:cs="Times New Roman"/>
          <w:sz w:val="24"/>
          <w:szCs w:val="24"/>
        </w:rPr>
        <w:t>5.3. K</w:t>
      </w:r>
      <w:r w:rsidR="009B73A9">
        <w:rPr>
          <w:rFonts w:ascii="Times New Roman" w:hAnsi="Times New Roman" w:cs="Times New Roman"/>
          <w:sz w:val="24"/>
          <w:szCs w:val="24"/>
        </w:rPr>
        <w:t>aip</w:t>
      </w:r>
      <w:r w:rsidRPr="005D1102">
        <w:rPr>
          <w:rFonts w:ascii="Times New Roman" w:hAnsi="Times New Roman" w:cs="Times New Roman"/>
          <w:sz w:val="24"/>
          <w:szCs w:val="24"/>
        </w:rPr>
        <w:t xml:space="preserve"> </w:t>
      </w:r>
      <w:r w:rsidR="00613F23" w:rsidRPr="005D1102">
        <w:rPr>
          <w:rFonts w:ascii="Times New Roman" w:hAnsi="Times New Roman" w:cs="Times New Roman"/>
          <w:sz w:val="24"/>
          <w:szCs w:val="24"/>
        </w:rPr>
        <w:t>įrodyt</w:t>
      </w:r>
      <w:r w:rsidR="00613F23">
        <w:rPr>
          <w:rFonts w:ascii="Times New Roman" w:hAnsi="Times New Roman" w:cs="Times New Roman"/>
          <w:sz w:val="24"/>
          <w:szCs w:val="24"/>
        </w:rPr>
        <w:t>umėte</w:t>
      </w:r>
      <w:r w:rsidRPr="005D1102">
        <w:rPr>
          <w:rFonts w:ascii="Times New Roman" w:hAnsi="Times New Roman" w:cs="Times New Roman"/>
          <w:sz w:val="24"/>
          <w:szCs w:val="24"/>
        </w:rPr>
        <w:t>, kad seilėse yra krakmolą skaidančių fermentų</w:t>
      </w:r>
      <w:r w:rsidR="009B73A9">
        <w:rPr>
          <w:rFonts w:ascii="Times New Roman" w:hAnsi="Times New Roman" w:cs="Times New Roman"/>
          <w:sz w:val="24"/>
          <w:szCs w:val="24"/>
        </w:rPr>
        <w:t>?</w:t>
      </w:r>
      <w:r w:rsidRPr="005D1102">
        <w:rPr>
          <w:rFonts w:ascii="Times New Roman" w:hAnsi="Times New Roman" w:cs="Times New Roman"/>
          <w:sz w:val="24"/>
          <w:szCs w:val="24"/>
        </w:rPr>
        <w:t xml:space="preserve"> </w:t>
      </w:r>
    </w:p>
    <w:p w:rsidR="004A56B0" w:rsidRPr="005D1102" w:rsidRDefault="004A56B0" w:rsidP="00155F7B">
      <w:pPr>
        <w:pStyle w:val="prastasis1"/>
        <w:tabs>
          <w:tab w:val="left" w:leader="underscore" w:pos="9921"/>
        </w:tabs>
        <w:spacing w:before="240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D1102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4A56B0" w:rsidRPr="005D1102" w:rsidRDefault="004A56B0" w:rsidP="00155F7B">
      <w:pPr>
        <w:pStyle w:val="prastasis1"/>
        <w:tabs>
          <w:tab w:val="left" w:leader="underscore" w:pos="9921"/>
        </w:tabs>
        <w:spacing w:before="240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D1102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4A56B0" w:rsidRPr="005D1102" w:rsidRDefault="004A56B0" w:rsidP="005D110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9060D" w:rsidRPr="005D1102" w:rsidRDefault="00B40E18" w:rsidP="005D110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5D1102">
        <w:rPr>
          <w:rFonts w:ascii="Times New Roman" w:hAnsi="Times New Roman" w:cs="Times New Roman"/>
          <w:b/>
          <w:sz w:val="24"/>
          <w:szCs w:val="24"/>
        </w:rPr>
        <w:t>6</w:t>
      </w:r>
      <w:r w:rsidR="00D433C8" w:rsidRPr="005D1102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="00D01F8C" w:rsidRPr="005D1102">
        <w:rPr>
          <w:rFonts w:ascii="Times New Roman" w:hAnsi="Times New Roman" w:cs="Times New Roman"/>
          <w:b/>
          <w:sz w:val="24"/>
          <w:szCs w:val="24"/>
        </w:rPr>
        <w:t>Tyrimo išvad</w:t>
      </w:r>
      <w:r w:rsidR="004A56B0" w:rsidRPr="005D1102">
        <w:rPr>
          <w:rFonts w:ascii="Times New Roman" w:hAnsi="Times New Roman" w:cs="Times New Roman"/>
          <w:b/>
          <w:sz w:val="24"/>
          <w:szCs w:val="24"/>
        </w:rPr>
        <w:t>a</w:t>
      </w:r>
    </w:p>
    <w:p w:rsidR="00B86BA0" w:rsidRPr="005D1102" w:rsidRDefault="00B86BA0" w:rsidP="00155F7B">
      <w:pPr>
        <w:pStyle w:val="prastasis1"/>
        <w:tabs>
          <w:tab w:val="left" w:leader="underscore" w:pos="9921"/>
        </w:tabs>
        <w:spacing w:before="240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D1102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4A56B0" w:rsidRPr="005D1102" w:rsidRDefault="004A56B0" w:rsidP="005D1102">
      <w:pPr>
        <w:pStyle w:val="prastasis1"/>
        <w:tabs>
          <w:tab w:val="left" w:leader="underscore" w:pos="9360"/>
        </w:tabs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D20397" w:rsidRPr="005D1102" w:rsidRDefault="00B40E18" w:rsidP="005D1102">
      <w:pPr>
        <w:pStyle w:val="prastasis1"/>
        <w:tabs>
          <w:tab w:val="left" w:leader="underscore" w:pos="9360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D1102">
        <w:rPr>
          <w:rFonts w:ascii="Times New Roman" w:hAnsi="Times New Roman" w:cs="Times New Roman"/>
          <w:b/>
          <w:sz w:val="24"/>
          <w:szCs w:val="24"/>
        </w:rPr>
        <w:t>7</w:t>
      </w:r>
      <w:r w:rsidR="0029060D" w:rsidRPr="005D1102">
        <w:rPr>
          <w:rFonts w:ascii="Times New Roman" w:hAnsi="Times New Roman" w:cs="Times New Roman"/>
          <w:b/>
          <w:sz w:val="24"/>
          <w:szCs w:val="24"/>
        </w:rPr>
        <w:t>.</w:t>
      </w:r>
      <w:r w:rsidR="001C68AD" w:rsidRPr="005D110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9060D" w:rsidRPr="005D1102">
        <w:rPr>
          <w:rFonts w:ascii="Times New Roman" w:hAnsi="Times New Roman" w:cs="Times New Roman"/>
          <w:b/>
          <w:sz w:val="24"/>
          <w:szCs w:val="24"/>
        </w:rPr>
        <w:t>Įsivertinimas</w:t>
      </w:r>
      <w:r w:rsidR="00DA3AE1" w:rsidRPr="005D1102">
        <w:rPr>
          <w:rFonts w:ascii="Times New Roman" w:hAnsi="Times New Roman" w:cs="Times New Roman"/>
          <w:sz w:val="24"/>
          <w:szCs w:val="24"/>
        </w:rPr>
        <w:t xml:space="preserve"> </w:t>
      </w:r>
    </w:p>
    <w:p w:rsidR="004A56B0" w:rsidRPr="005D1102" w:rsidRDefault="004A56B0" w:rsidP="00155F7B">
      <w:pPr>
        <w:pStyle w:val="prastasis1"/>
        <w:tabs>
          <w:tab w:val="left" w:leader="underscore" w:pos="9921"/>
        </w:tabs>
        <w:spacing w:before="240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D1102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4A56B0" w:rsidRPr="005D1102" w:rsidRDefault="004A56B0" w:rsidP="00155F7B">
      <w:pPr>
        <w:pStyle w:val="prastasis1"/>
        <w:tabs>
          <w:tab w:val="left" w:leader="underscore" w:pos="9921"/>
        </w:tabs>
        <w:spacing w:before="240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D1102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4A56B0" w:rsidRPr="005D1102" w:rsidRDefault="004A56B0" w:rsidP="00155F7B">
      <w:pPr>
        <w:pStyle w:val="prastasis1"/>
        <w:tabs>
          <w:tab w:val="left" w:leader="underscore" w:pos="9921"/>
        </w:tabs>
        <w:spacing w:before="240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D1102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4A56B0" w:rsidRPr="005D1102" w:rsidRDefault="004A56B0" w:rsidP="00155F7B">
      <w:pPr>
        <w:pStyle w:val="prastasis1"/>
        <w:tabs>
          <w:tab w:val="left" w:leader="underscore" w:pos="9921"/>
        </w:tabs>
        <w:spacing w:before="240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D1102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155F7B" w:rsidRDefault="00155F7B" w:rsidP="005D1102">
      <w:pPr>
        <w:pStyle w:val="prastasis1"/>
        <w:tabs>
          <w:tab w:val="left" w:leader="underscore" w:pos="936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B86BA0" w:rsidRPr="00814207" w:rsidRDefault="00B86BA0" w:rsidP="005D1102">
      <w:pPr>
        <w:pStyle w:val="prastasis1"/>
        <w:tabs>
          <w:tab w:val="left" w:leader="underscore" w:pos="9360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</w:pPr>
      <w:r w:rsidRPr="005D1102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8. </w:t>
      </w:r>
      <w:r w:rsidRPr="005D1102">
        <w:rPr>
          <w:rFonts w:ascii="Times New Roman" w:eastAsia="Times New Roman" w:hAnsi="Times New Roman" w:cs="Times New Roman"/>
          <w:b/>
          <w:sz w:val="24"/>
          <w:szCs w:val="24"/>
        </w:rPr>
        <w:t>Papildomos užduotys</w:t>
      </w:r>
      <w:r w:rsidR="00814207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814207" w:rsidRPr="00553E55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>(naudojantis papildoma literatūra)</w:t>
      </w:r>
    </w:p>
    <w:p w:rsidR="00B86BA0" w:rsidRPr="005D1102" w:rsidRDefault="00B86BA0" w:rsidP="000D0783">
      <w:pPr>
        <w:pStyle w:val="Betarp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D1102">
        <w:rPr>
          <w:rFonts w:ascii="Times New Roman" w:eastAsia="Times New Roman" w:hAnsi="Times New Roman" w:cs="Times New Roman"/>
          <w:sz w:val="24"/>
          <w:szCs w:val="24"/>
        </w:rPr>
        <w:t xml:space="preserve">8.1. Kodėl </w:t>
      </w:r>
      <w:r w:rsidR="001B6FC3" w:rsidRPr="005D1102">
        <w:rPr>
          <w:rFonts w:ascii="Times New Roman" w:eastAsia="Times New Roman" w:hAnsi="Times New Roman" w:cs="Times New Roman"/>
          <w:sz w:val="24"/>
          <w:szCs w:val="24"/>
        </w:rPr>
        <w:t xml:space="preserve">jodo </w:t>
      </w:r>
      <w:r w:rsidRPr="005D1102">
        <w:rPr>
          <w:rFonts w:ascii="Times New Roman" w:eastAsia="Times New Roman" w:hAnsi="Times New Roman" w:cs="Times New Roman"/>
          <w:sz w:val="24"/>
          <w:szCs w:val="24"/>
        </w:rPr>
        <w:t>tirpalas vadinamas krakmolo indikatoriumi?</w:t>
      </w:r>
    </w:p>
    <w:p w:rsidR="007812A2" w:rsidRPr="005D1102" w:rsidRDefault="001B6FC3" w:rsidP="000D0783">
      <w:pPr>
        <w:pStyle w:val="Betarp"/>
        <w:jc w:val="both"/>
        <w:rPr>
          <w:rFonts w:ascii="Times New Roman" w:hAnsi="Times New Roman" w:cs="Times New Roman"/>
          <w:sz w:val="24"/>
          <w:szCs w:val="24"/>
        </w:rPr>
      </w:pPr>
      <w:r w:rsidRPr="005D1102">
        <w:rPr>
          <w:rFonts w:ascii="Times New Roman" w:eastAsia="Times New Roman" w:hAnsi="Times New Roman" w:cs="Times New Roman"/>
          <w:sz w:val="24"/>
          <w:szCs w:val="24"/>
        </w:rPr>
        <w:t xml:space="preserve">8.2. </w:t>
      </w:r>
      <w:r w:rsidR="005D251D" w:rsidRPr="005D1102">
        <w:rPr>
          <w:rFonts w:ascii="Times New Roman" w:eastAsia="Times New Roman" w:hAnsi="Times New Roman" w:cs="Times New Roman"/>
          <w:sz w:val="24"/>
          <w:szCs w:val="24"/>
        </w:rPr>
        <w:t>Pa</w:t>
      </w:r>
      <w:r w:rsidR="005D251D" w:rsidRPr="005D1102">
        <w:rPr>
          <w:rFonts w:ascii="Times New Roman" w:hAnsi="Times New Roman" w:cs="Times New Roman"/>
          <w:sz w:val="24"/>
          <w:szCs w:val="24"/>
        </w:rPr>
        <w:t>aiškinkite, kaip bulvių stiebagumbiuose susidarė</w:t>
      </w:r>
      <w:r w:rsidR="007812A2" w:rsidRPr="005D1102">
        <w:rPr>
          <w:rFonts w:ascii="Times New Roman" w:hAnsi="Times New Roman" w:cs="Times New Roman"/>
          <w:sz w:val="24"/>
          <w:szCs w:val="24"/>
        </w:rPr>
        <w:t xml:space="preserve"> krakmol</w:t>
      </w:r>
      <w:r w:rsidR="00BE657A">
        <w:rPr>
          <w:rFonts w:ascii="Times New Roman" w:hAnsi="Times New Roman" w:cs="Times New Roman"/>
          <w:sz w:val="24"/>
          <w:szCs w:val="24"/>
        </w:rPr>
        <w:t>o</w:t>
      </w:r>
      <w:r w:rsidR="005D251D" w:rsidRPr="005D1102">
        <w:rPr>
          <w:rFonts w:ascii="Times New Roman" w:hAnsi="Times New Roman" w:cs="Times New Roman"/>
          <w:sz w:val="24"/>
          <w:szCs w:val="24"/>
        </w:rPr>
        <w:t xml:space="preserve">; kam bulvei reikalingas krakmolas. </w:t>
      </w:r>
    </w:p>
    <w:p w:rsidR="007773B7" w:rsidRPr="005D1102" w:rsidRDefault="00C762D5" w:rsidP="000D0783">
      <w:pPr>
        <w:pStyle w:val="Betarp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8.3. Bulvės </w:t>
      </w:r>
      <w:r w:rsidR="007773B7" w:rsidRPr="005D1102">
        <w:rPr>
          <w:rFonts w:ascii="Times New Roman" w:hAnsi="Times New Roman" w:cs="Times New Roman"/>
          <w:sz w:val="24"/>
          <w:szCs w:val="24"/>
        </w:rPr>
        <w:t xml:space="preserve">krakmolą kaupia stiebagumbiuose. </w:t>
      </w:r>
      <w:r w:rsidR="008B1B73">
        <w:rPr>
          <w:rFonts w:ascii="Times New Roman" w:hAnsi="Times New Roman" w:cs="Times New Roman"/>
          <w:sz w:val="24"/>
          <w:szCs w:val="24"/>
        </w:rPr>
        <w:t>Kur kiti augalai kaupia krakmolą? Nurodykite 2–3 pavyzdžius.</w:t>
      </w:r>
      <w:r w:rsidR="007773B7" w:rsidRPr="005D1102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773B7" w:rsidRPr="005D1102" w:rsidRDefault="007773B7" w:rsidP="000D0783">
      <w:pPr>
        <w:pStyle w:val="Betarp"/>
        <w:jc w:val="both"/>
        <w:rPr>
          <w:rFonts w:ascii="Times New Roman" w:hAnsi="Times New Roman" w:cs="Times New Roman"/>
          <w:sz w:val="24"/>
          <w:szCs w:val="24"/>
        </w:rPr>
      </w:pPr>
      <w:r w:rsidRPr="005D1102">
        <w:rPr>
          <w:rFonts w:ascii="Times New Roman" w:hAnsi="Times New Roman" w:cs="Times New Roman"/>
          <w:sz w:val="24"/>
          <w:szCs w:val="24"/>
        </w:rPr>
        <w:t xml:space="preserve">8.4. </w:t>
      </w:r>
      <w:r w:rsidR="00C762D5">
        <w:rPr>
          <w:rFonts w:ascii="Times New Roman" w:hAnsi="Times New Roman" w:cs="Times New Roman"/>
          <w:sz w:val="24"/>
          <w:szCs w:val="24"/>
        </w:rPr>
        <w:t>Kuo rem</w:t>
      </w:r>
      <w:r w:rsidR="009B73A9">
        <w:rPr>
          <w:rFonts w:ascii="Times New Roman" w:hAnsi="Times New Roman" w:cs="Times New Roman"/>
          <w:sz w:val="24"/>
          <w:szCs w:val="24"/>
        </w:rPr>
        <w:t>damiesi</w:t>
      </w:r>
      <w:r w:rsidR="00C762D5">
        <w:rPr>
          <w:rFonts w:ascii="Times New Roman" w:hAnsi="Times New Roman" w:cs="Times New Roman"/>
          <w:sz w:val="24"/>
          <w:szCs w:val="24"/>
        </w:rPr>
        <w:t xml:space="preserve"> </w:t>
      </w:r>
      <w:r w:rsidRPr="005D1102">
        <w:rPr>
          <w:rFonts w:ascii="Times New Roman" w:hAnsi="Times New Roman" w:cs="Times New Roman"/>
          <w:sz w:val="24"/>
          <w:szCs w:val="24"/>
        </w:rPr>
        <w:t>sveik</w:t>
      </w:r>
      <w:r w:rsidR="00721B70">
        <w:rPr>
          <w:rFonts w:ascii="Times New Roman" w:hAnsi="Times New Roman" w:cs="Times New Roman"/>
          <w:sz w:val="24"/>
          <w:szCs w:val="24"/>
        </w:rPr>
        <w:t>os mitybos</w:t>
      </w:r>
      <w:r w:rsidRPr="005D1102">
        <w:rPr>
          <w:rFonts w:ascii="Times New Roman" w:hAnsi="Times New Roman" w:cs="Times New Roman"/>
          <w:sz w:val="24"/>
          <w:szCs w:val="24"/>
        </w:rPr>
        <w:t xml:space="preserve"> specialistai krakmolą </w:t>
      </w:r>
      <w:r w:rsidR="009B73A9">
        <w:rPr>
          <w:rFonts w:ascii="Times New Roman" w:hAnsi="Times New Roman" w:cs="Times New Roman"/>
          <w:sz w:val="24"/>
          <w:szCs w:val="24"/>
        </w:rPr>
        <w:t>nurodo esant</w:t>
      </w:r>
      <w:r w:rsidR="00474425">
        <w:rPr>
          <w:rFonts w:ascii="Times New Roman" w:hAnsi="Times New Roman" w:cs="Times New Roman"/>
          <w:sz w:val="24"/>
          <w:szCs w:val="24"/>
        </w:rPr>
        <w:t xml:space="preserve"> geresniu angliavandenių šaltiniu nei </w:t>
      </w:r>
      <w:r w:rsidR="00721B70">
        <w:rPr>
          <w:rFonts w:ascii="Times New Roman" w:hAnsi="Times New Roman" w:cs="Times New Roman"/>
          <w:sz w:val="24"/>
          <w:szCs w:val="24"/>
        </w:rPr>
        <w:t xml:space="preserve">cukrų? Kuriuose jūsų mėgstamuose produktuose gausu krakmolo, o kuriuose </w:t>
      </w:r>
      <w:r w:rsidR="00613F23">
        <w:rPr>
          <w:rFonts w:ascii="Times New Roman" w:hAnsi="Times New Roman" w:cs="Times New Roman"/>
          <w:sz w:val="24"/>
          <w:szCs w:val="24"/>
        </w:rPr>
        <w:t>–</w:t>
      </w:r>
      <w:r w:rsidR="00721B70">
        <w:rPr>
          <w:rFonts w:ascii="Times New Roman" w:hAnsi="Times New Roman" w:cs="Times New Roman"/>
          <w:sz w:val="24"/>
          <w:szCs w:val="24"/>
        </w:rPr>
        <w:t xml:space="preserve"> </w:t>
      </w:r>
      <w:r w:rsidR="00613F23">
        <w:rPr>
          <w:rFonts w:ascii="Times New Roman" w:hAnsi="Times New Roman" w:cs="Times New Roman"/>
          <w:sz w:val="24"/>
          <w:szCs w:val="24"/>
        </w:rPr>
        <w:t>cukraus?</w:t>
      </w:r>
      <w:bookmarkEnd w:id="0"/>
    </w:p>
    <w:sectPr w:rsidR="007773B7" w:rsidRPr="005D1102" w:rsidSect="00155F7B">
      <w:footerReference w:type="default" r:id="rId8"/>
      <w:pgSz w:w="11906" w:h="16838"/>
      <w:pgMar w:top="1134" w:right="851" w:bottom="567" w:left="1134" w:header="567" w:footer="567" w:gutter="0"/>
      <w:cols w:space="1296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C9074D" w:rsidRDefault="00C9074D" w:rsidP="00155F7B">
      <w:pPr>
        <w:spacing w:after="0" w:line="240" w:lineRule="auto"/>
      </w:pPr>
      <w:r>
        <w:separator/>
      </w:r>
    </w:p>
  </w:endnote>
  <w:endnote w:type="continuationSeparator" w:id="0">
    <w:p w:rsidR="00C9074D" w:rsidRDefault="00C9074D" w:rsidP="00155F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542632402"/>
      <w:docPartObj>
        <w:docPartGallery w:val="Page Numbers (Bottom of Page)"/>
        <w:docPartUnique/>
      </w:docPartObj>
    </w:sdtPr>
    <w:sdtContent>
      <w:p w:rsidR="00155F7B" w:rsidRDefault="00DB4D39">
        <w:pPr>
          <w:pStyle w:val="Porat"/>
          <w:jc w:val="center"/>
        </w:pPr>
        <w:r>
          <w:fldChar w:fldCharType="begin"/>
        </w:r>
        <w:r w:rsidR="00155F7B">
          <w:instrText>PAGE   \* MERGEFORMAT</w:instrText>
        </w:r>
        <w:r>
          <w:fldChar w:fldCharType="separate"/>
        </w:r>
        <w:r w:rsidR="000D0783">
          <w:rPr>
            <w:noProof/>
          </w:rPr>
          <w:t>3</w:t>
        </w:r>
        <w:r>
          <w:fldChar w:fldCharType="end"/>
        </w:r>
      </w:p>
    </w:sdtContent>
  </w:sdt>
  <w:p w:rsidR="00155F7B" w:rsidRDefault="00155F7B">
    <w:pPr>
      <w:pStyle w:val="Porat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C9074D" w:rsidRDefault="00C9074D" w:rsidP="00155F7B">
      <w:pPr>
        <w:spacing w:after="0" w:line="240" w:lineRule="auto"/>
      </w:pPr>
      <w:r>
        <w:separator/>
      </w:r>
    </w:p>
  </w:footnote>
  <w:footnote w:type="continuationSeparator" w:id="0">
    <w:p w:rsidR="00C9074D" w:rsidRDefault="00C9074D" w:rsidP="00155F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A8632B4"/>
    <w:multiLevelType w:val="hybridMultilevel"/>
    <w:tmpl w:val="D67CDDA8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B7D25CA"/>
    <w:multiLevelType w:val="hybridMultilevel"/>
    <w:tmpl w:val="353A4850"/>
    <w:lvl w:ilvl="0" w:tplc="54361FE0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800" w:hanging="360"/>
      </w:pPr>
    </w:lvl>
    <w:lvl w:ilvl="2" w:tplc="0427001B" w:tentative="1">
      <w:start w:val="1"/>
      <w:numFmt w:val="lowerRoman"/>
      <w:lvlText w:val="%3."/>
      <w:lvlJc w:val="right"/>
      <w:pPr>
        <w:ind w:left="2520" w:hanging="180"/>
      </w:pPr>
    </w:lvl>
    <w:lvl w:ilvl="3" w:tplc="0427000F" w:tentative="1">
      <w:start w:val="1"/>
      <w:numFmt w:val="decimal"/>
      <w:lvlText w:val="%4."/>
      <w:lvlJc w:val="left"/>
      <w:pPr>
        <w:ind w:left="3240" w:hanging="360"/>
      </w:pPr>
    </w:lvl>
    <w:lvl w:ilvl="4" w:tplc="04270019" w:tentative="1">
      <w:start w:val="1"/>
      <w:numFmt w:val="lowerLetter"/>
      <w:lvlText w:val="%5."/>
      <w:lvlJc w:val="left"/>
      <w:pPr>
        <w:ind w:left="3960" w:hanging="360"/>
      </w:pPr>
    </w:lvl>
    <w:lvl w:ilvl="5" w:tplc="0427001B" w:tentative="1">
      <w:start w:val="1"/>
      <w:numFmt w:val="lowerRoman"/>
      <w:lvlText w:val="%6."/>
      <w:lvlJc w:val="right"/>
      <w:pPr>
        <w:ind w:left="4680" w:hanging="180"/>
      </w:pPr>
    </w:lvl>
    <w:lvl w:ilvl="6" w:tplc="0427000F" w:tentative="1">
      <w:start w:val="1"/>
      <w:numFmt w:val="decimal"/>
      <w:lvlText w:val="%7."/>
      <w:lvlJc w:val="left"/>
      <w:pPr>
        <w:ind w:left="5400" w:hanging="360"/>
      </w:pPr>
    </w:lvl>
    <w:lvl w:ilvl="7" w:tplc="04270019" w:tentative="1">
      <w:start w:val="1"/>
      <w:numFmt w:val="lowerLetter"/>
      <w:lvlText w:val="%8."/>
      <w:lvlJc w:val="left"/>
      <w:pPr>
        <w:ind w:left="6120" w:hanging="360"/>
      </w:pPr>
    </w:lvl>
    <w:lvl w:ilvl="8" w:tplc="042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7F9376C8"/>
    <w:multiLevelType w:val="hybridMultilevel"/>
    <w:tmpl w:val="7750D070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1296"/>
  <w:hyphenationZone w:val="396"/>
  <w:characterSpacingControl w:val="doNotCompress"/>
  <w:hdrShapeDefaults>
    <o:shapedefaults v:ext="edit" spidmax="20482"/>
  </w:hdrShapeDefaults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0NTQ1N7AwNjSzNDKzsDRR0lEKTi0uzszPAykwrQUAg2RFHywAAAA="/>
  </w:docVars>
  <w:rsids>
    <w:rsidRoot w:val="0083055C"/>
    <w:rsid w:val="00001E0B"/>
    <w:rsid w:val="00003515"/>
    <w:rsid w:val="00011B2C"/>
    <w:rsid w:val="00034ADB"/>
    <w:rsid w:val="000401ED"/>
    <w:rsid w:val="00047EFA"/>
    <w:rsid w:val="00055C43"/>
    <w:rsid w:val="000655C6"/>
    <w:rsid w:val="000736D1"/>
    <w:rsid w:val="00073745"/>
    <w:rsid w:val="0008409D"/>
    <w:rsid w:val="0009047F"/>
    <w:rsid w:val="000905BE"/>
    <w:rsid w:val="00096FF1"/>
    <w:rsid w:val="000B2A5D"/>
    <w:rsid w:val="000D0783"/>
    <w:rsid w:val="000D41CA"/>
    <w:rsid w:val="000D4A8A"/>
    <w:rsid w:val="000D54FC"/>
    <w:rsid w:val="000E4DD3"/>
    <w:rsid w:val="000F45ED"/>
    <w:rsid w:val="0010495A"/>
    <w:rsid w:val="00113FE7"/>
    <w:rsid w:val="00115E58"/>
    <w:rsid w:val="0011792A"/>
    <w:rsid w:val="0012016F"/>
    <w:rsid w:val="001334E1"/>
    <w:rsid w:val="0014347A"/>
    <w:rsid w:val="00143D46"/>
    <w:rsid w:val="00145538"/>
    <w:rsid w:val="00146CD8"/>
    <w:rsid w:val="00155F7B"/>
    <w:rsid w:val="0017335C"/>
    <w:rsid w:val="00182430"/>
    <w:rsid w:val="00182D97"/>
    <w:rsid w:val="00184CEA"/>
    <w:rsid w:val="00185280"/>
    <w:rsid w:val="001B2B08"/>
    <w:rsid w:val="001B3E65"/>
    <w:rsid w:val="001B6FC3"/>
    <w:rsid w:val="001C68AD"/>
    <w:rsid w:val="001E25A9"/>
    <w:rsid w:val="001E3B69"/>
    <w:rsid w:val="00202FC6"/>
    <w:rsid w:val="002049E1"/>
    <w:rsid w:val="00212F16"/>
    <w:rsid w:val="00216523"/>
    <w:rsid w:val="00217912"/>
    <w:rsid w:val="00236888"/>
    <w:rsid w:val="002448CE"/>
    <w:rsid w:val="002504DF"/>
    <w:rsid w:val="002675E4"/>
    <w:rsid w:val="0027577B"/>
    <w:rsid w:val="002767A6"/>
    <w:rsid w:val="00282D2F"/>
    <w:rsid w:val="00287C33"/>
    <w:rsid w:val="0029060D"/>
    <w:rsid w:val="002915F2"/>
    <w:rsid w:val="002961F9"/>
    <w:rsid w:val="002C35DD"/>
    <w:rsid w:val="002C7B0D"/>
    <w:rsid w:val="002D3F59"/>
    <w:rsid w:val="002D4D12"/>
    <w:rsid w:val="002D6E8D"/>
    <w:rsid w:val="002D749D"/>
    <w:rsid w:val="002F01F3"/>
    <w:rsid w:val="002F4F62"/>
    <w:rsid w:val="00304A02"/>
    <w:rsid w:val="00314C2B"/>
    <w:rsid w:val="0039117C"/>
    <w:rsid w:val="00392E21"/>
    <w:rsid w:val="003A6341"/>
    <w:rsid w:val="003C01A4"/>
    <w:rsid w:val="003C2D78"/>
    <w:rsid w:val="003C655F"/>
    <w:rsid w:val="003C7514"/>
    <w:rsid w:val="003D5D92"/>
    <w:rsid w:val="003E1504"/>
    <w:rsid w:val="0040144F"/>
    <w:rsid w:val="00410712"/>
    <w:rsid w:val="004212DF"/>
    <w:rsid w:val="00421CFA"/>
    <w:rsid w:val="004225B9"/>
    <w:rsid w:val="00425F9C"/>
    <w:rsid w:val="0042797E"/>
    <w:rsid w:val="00430311"/>
    <w:rsid w:val="00432A5C"/>
    <w:rsid w:val="0044486A"/>
    <w:rsid w:val="00444A1A"/>
    <w:rsid w:val="004573F3"/>
    <w:rsid w:val="00471C21"/>
    <w:rsid w:val="00474425"/>
    <w:rsid w:val="00493448"/>
    <w:rsid w:val="004A4C63"/>
    <w:rsid w:val="004A56B0"/>
    <w:rsid w:val="004B6E63"/>
    <w:rsid w:val="004C0359"/>
    <w:rsid w:val="004F0B4F"/>
    <w:rsid w:val="004F7A66"/>
    <w:rsid w:val="00511E35"/>
    <w:rsid w:val="005318BB"/>
    <w:rsid w:val="00542D44"/>
    <w:rsid w:val="00542E54"/>
    <w:rsid w:val="0054389C"/>
    <w:rsid w:val="00553E55"/>
    <w:rsid w:val="0059014D"/>
    <w:rsid w:val="005A106F"/>
    <w:rsid w:val="005A294E"/>
    <w:rsid w:val="005A5F48"/>
    <w:rsid w:val="005B0A71"/>
    <w:rsid w:val="005D07C7"/>
    <w:rsid w:val="005D1102"/>
    <w:rsid w:val="005D251D"/>
    <w:rsid w:val="005F29AE"/>
    <w:rsid w:val="005F2C02"/>
    <w:rsid w:val="005F5E6A"/>
    <w:rsid w:val="005F737F"/>
    <w:rsid w:val="005F7578"/>
    <w:rsid w:val="006121C3"/>
    <w:rsid w:val="00613F23"/>
    <w:rsid w:val="00617B46"/>
    <w:rsid w:val="0062152F"/>
    <w:rsid w:val="00641373"/>
    <w:rsid w:val="006B3D46"/>
    <w:rsid w:val="006C7643"/>
    <w:rsid w:val="006D083E"/>
    <w:rsid w:val="006D5B93"/>
    <w:rsid w:val="007017DE"/>
    <w:rsid w:val="00703FCB"/>
    <w:rsid w:val="00721B70"/>
    <w:rsid w:val="00743B84"/>
    <w:rsid w:val="007478F6"/>
    <w:rsid w:val="007539C6"/>
    <w:rsid w:val="00767C5A"/>
    <w:rsid w:val="007703F4"/>
    <w:rsid w:val="0077566F"/>
    <w:rsid w:val="007773B7"/>
    <w:rsid w:val="007812A2"/>
    <w:rsid w:val="007A2B6B"/>
    <w:rsid w:val="007C55BC"/>
    <w:rsid w:val="007C5FEC"/>
    <w:rsid w:val="007E6684"/>
    <w:rsid w:val="007E6D26"/>
    <w:rsid w:val="007F04BE"/>
    <w:rsid w:val="0080007B"/>
    <w:rsid w:val="00801D4E"/>
    <w:rsid w:val="00814207"/>
    <w:rsid w:val="008217C5"/>
    <w:rsid w:val="00826483"/>
    <w:rsid w:val="0083055C"/>
    <w:rsid w:val="008311CC"/>
    <w:rsid w:val="00836B0B"/>
    <w:rsid w:val="00846697"/>
    <w:rsid w:val="00846E44"/>
    <w:rsid w:val="00865729"/>
    <w:rsid w:val="008723A8"/>
    <w:rsid w:val="008734F5"/>
    <w:rsid w:val="00876262"/>
    <w:rsid w:val="00882653"/>
    <w:rsid w:val="008907AD"/>
    <w:rsid w:val="008B1B73"/>
    <w:rsid w:val="008B6F6B"/>
    <w:rsid w:val="008E2D8C"/>
    <w:rsid w:val="008E7441"/>
    <w:rsid w:val="008F151A"/>
    <w:rsid w:val="0090417C"/>
    <w:rsid w:val="009103DF"/>
    <w:rsid w:val="0091673F"/>
    <w:rsid w:val="00933756"/>
    <w:rsid w:val="00934321"/>
    <w:rsid w:val="009558F0"/>
    <w:rsid w:val="009612D9"/>
    <w:rsid w:val="00961D74"/>
    <w:rsid w:val="00963D03"/>
    <w:rsid w:val="00971298"/>
    <w:rsid w:val="0098307E"/>
    <w:rsid w:val="0099275E"/>
    <w:rsid w:val="009939DF"/>
    <w:rsid w:val="00995A03"/>
    <w:rsid w:val="009B3E59"/>
    <w:rsid w:val="009B5FB6"/>
    <w:rsid w:val="009B73A9"/>
    <w:rsid w:val="009C1104"/>
    <w:rsid w:val="00A01684"/>
    <w:rsid w:val="00A11B08"/>
    <w:rsid w:val="00A1762D"/>
    <w:rsid w:val="00A2708F"/>
    <w:rsid w:val="00A27B2F"/>
    <w:rsid w:val="00A30B3F"/>
    <w:rsid w:val="00A43D8D"/>
    <w:rsid w:val="00A474DA"/>
    <w:rsid w:val="00A53E59"/>
    <w:rsid w:val="00A63C44"/>
    <w:rsid w:val="00A955A8"/>
    <w:rsid w:val="00AA2FDA"/>
    <w:rsid w:val="00AB3007"/>
    <w:rsid w:val="00AD330A"/>
    <w:rsid w:val="00AD4472"/>
    <w:rsid w:val="00B00FE4"/>
    <w:rsid w:val="00B16AC1"/>
    <w:rsid w:val="00B21F6B"/>
    <w:rsid w:val="00B24048"/>
    <w:rsid w:val="00B40E18"/>
    <w:rsid w:val="00B447C7"/>
    <w:rsid w:val="00B57914"/>
    <w:rsid w:val="00B739C1"/>
    <w:rsid w:val="00B7646A"/>
    <w:rsid w:val="00B86BA0"/>
    <w:rsid w:val="00BA185B"/>
    <w:rsid w:val="00BA54C0"/>
    <w:rsid w:val="00BC37EB"/>
    <w:rsid w:val="00BC5344"/>
    <w:rsid w:val="00BE657A"/>
    <w:rsid w:val="00BF04DB"/>
    <w:rsid w:val="00BF2E79"/>
    <w:rsid w:val="00BF3EFC"/>
    <w:rsid w:val="00C31C4C"/>
    <w:rsid w:val="00C32FB7"/>
    <w:rsid w:val="00C35F2B"/>
    <w:rsid w:val="00C36B4F"/>
    <w:rsid w:val="00C401BC"/>
    <w:rsid w:val="00C504FC"/>
    <w:rsid w:val="00C56B10"/>
    <w:rsid w:val="00C579DD"/>
    <w:rsid w:val="00C65888"/>
    <w:rsid w:val="00C762D5"/>
    <w:rsid w:val="00C86A0E"/>
    <w:rsid w:val="00C9074D"/>
    <w:rsid w:val="00C9254D"/>
    <w:rsid w:val="00C949FA"/>
    <w:rsid w:val="00CA6DA4"/>
    <w:rsid w:val="00CC3007"/>
    <w:rsid w:val="00CD7EAE"/>
    <w:rsid w:val="00CF41D5"/>
    <w:rsid w:val="00D01F8C"/>
    <w:rsid w:val="00D0645D"/>
    <w:rsid w:val="00D13F81"/>
    <w:rsid w:val="00D20397"/>
    <w:rsid w:val="00D222F3"/>
    <w:rsid w:val="00D25FB1"/>
    <w:rsid w:val="00D313EA"/>
    <w:rsid w:val="00D433C8"/>
    <w:rsid w:val="00D533FD"/>
    <w:rsid w:val="00D70EED"/>
    <w:rsid w:val="00DA05FB"/>
    <w:rsid w:val="00DA3AE1"/>
    <w:rsid w:val="00DA4FFD"/>
    <w:rsid w:val="00DB4D39"/>
    <w:rsid w:val="00DC117B"/>
    <w:rsid w:val="00DC1D2F"/>
    <w:rsid w:val="00DC2C89"/>
    <w:rsid w:val="00DC3113"/>
    <w:rsid w:val="00DC3202"/>
    <w:rsid w:val="00DC482F"/>
    <w:rsid w:val="00DD44ED"/>
    <w:rsid w:val="00DE0342"/>
    <w:rsid w:val="00DE6220"/>
    <w:rsid w:val="00E021F8"/>
    <w:rsid w:val="00E04ECE"/>
    <w:rsid w:val="00E078E3"/>
    <w:rsid w:val="00E3006F"/>
    <w:rsid w:val="00E3540D"/>
    <w:rsid w:val="00E425B0"/>
    <w:rsid w:val="00E51B48"/>
    <w:rsid w:val="00E62512"/>
    <w:rsid w:val="00EB260B"/>
    <w:rsid w:val="00EB5F0E"/>
    <w:rsid w:val="00EC6FF4"/>
    <w:rsid w:val="00ED0773"/>
    <w:rsid w:val="00ED13DF"/>
    <w:rsid w:val="00ED791D"/>
    <w:rsid w:val="00ED7FE6"/>
    <w:rsid w:val="00EE2559"/>
    <w:rsid w:val="00EF5B07"/>
    <w:rsid w:val="00F16D0D"/>
    <w:rsid w:val="00F316C7"/>
    <w:rsid w:val="00F334FE"/>
    <w:rsid w:val="00F474B3"/>
    <w:rsid w:val="00F474E7"/>
    <w:rsid w:val="00F5051E"/>
    <w:rsid w:val="00F61A88"/>
    <w:rsid w:val="00F66D55"/>
    <w:rsid w:val="00F703EC"/>
    <w:rsid w:val="00F7109B"/>
    <w:rsid w:val="00FB2C72"/>
    <w:rsid w:val="00FB6699"/>
    <w:rsid w:val="00FC2FAB"/>
    <w:rsid w:val="00FC3791"/>
    <w:rsid w:val="00FD212B"/>
    <w:rsid w:val="00FD3E30"/>
    <w:rsid w:val="00FD6565"/>
    <w:rsid w:val="00FF36EA"/>
    <w:rsid w:val="00FF58F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lt-LT" w:eastAsia="lt-LT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prastasis">
    <w:name w:val="Normal"/>
    <w:qFormat/>
    <w:rsid w:val="005318BB"/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table" w:styleId="Lentelstinklelis">
    <w:name w:val="Table Grid"/>
    <w:basedOn w:val="prastojilentel"/>
    <w:uiPriority w:val="59"/>
    <w:rsid w:val="0083055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12016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12016F"/>
    <w:rPr>
      <w:rFonts w:ascii="Tahoma" w:hAnsi="Tahoma" w:cs="Tahoma"/>
      <w:sz w:val="16"/>
      <w:szCs w:val="16"/>
    </w:rPr>
  </w:style>
  <w:style w:type="character" w:styleId="Komentaronuoroda">
    <w:name w:val="annotation reference"/>
    <w:basedOn w:val="Numatytasispastraiposriftas"/>
    <w:uiPriority w:val="99"/>
    <w:semiHidden/>
    <w:unhideWhenUsed/>
    <w:rsid w:val="0091673F"/>
    <w:rPr>
      <w:sz w:val="16"/>
      <w:szCs w:val="16"/>
    </w:rPr>
  </w:style>
  <w:style w:type="paragraph" w:styleId="Komentarotekstas">
    <w:name w:val="annotation text"/>
    <w:basedOn w:val="prastasis"/>
    <w:link w:val="KomentarotekstasDiagrama"/>
    <w:uiPriority w:val="99"/>
    <w:semiHidden/>
    <w:unhideWhenUsed/>
    <w:rsid w:val="0091673F"/>
    <w:pPr>
      <w:spacing w:line="240" w:lineRule="auto"/>
    </w:pPr>
    <w:rPr>
      <w:sz w:val="20"/>
      <w:szCs w:val="20"/>
    </w:r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semiHidden/>
    <w:rsid w:val="0091673F"/>
    <w:rPr>
      <w:sz w:val="20"/>
      <w:szCs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91673F"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sid w:val="0091673F"/>
    <w:rPr>
      <w:b/>
      <w:bCs/>
      <w:sz w:val="20"/>
      <w:szCs w:val="20"/>
    </w:rPr>
  </w:style>
  <w:style w:type="character" w:styleId="Emfaz">
    <w:name w:val="Emphasis"/>
    <w:basedOn w:val="Numatytasispastraiposriftas"/>
    <w:uiPriority w:val="20"/>
    <w:qFormat/>
    <w:rsid w:val="00DA05FB"/>
    <w:rPr>
      <w:i/>
      <w:iCs/>
    </w:rPr>
  </w:style>
  <w:style w:type="paragraph" w:styleId="Betarp">
    <w:name w:val="No Spacing"/>
    <w:uiPriority w:val="1"/>
    <w:qFormat/>
    <w:rsid w:val="00145538"/>
    <w:pPr>
      <w:spacing w:after="0" w:line="240" w:lineRule="auto"/>
    </w:pPr>
  </w:style>
  <w:style w:type="paragraph" w:styleId="Sraopastraipa">
    <w:name w:val="List Paragraph"/>
    <w:basedOn w:val="prastasis"/>
    <w:uiPriority w:val="34"/>
    <w:qFormat/>
    <w:rsid w:val="00ED0773"/>
    <w:pPr>
      <w:ind w:left="720"/>
      <w:contextualSpacing/>
    </w:pPr>
  </w:style>
  <w:style w:type="character" w:styleId="Hipersaitas">
    <w:name w:val="Hyperlink"/>
    <w:basedOn w:val="Numatytasispastraiposriftas"/>
    <w:uiPriority w:val="99"/>
    <w:unhideWhenUsed/>
    <w:rsid w:val="00ED0773"/>
    <w:rPr>
      <w:color w:val="0000FF" w:themeColor="hyperlink"/>
      <w:u w:val="single"/>
    </w:rPr>
  </w:style>
  <w:style w:type="character" w:customStyle="1" w:styleId="Neapdorotaspaminjimas1">
    <w:name w:val="Neapdorotas paminėjimas1"/>
    <w:basedOn w:val="Numatytasispastraiposriftas"/>
    <w:uiPriority w:val="99"/>
    <w:semiHidden/>
    <w:unhideWhenUsed/>
    <w:rsid w:val="00ED0773"/>
    <w:rPr>
      <w:color w:val="808080"/>
      <w:shd w:val="clear" w:color="auto" w:fill="E6E6E6"/>
    </w:rPr>
  </w:style>
  <w:style w:type="paragraph" w:styleId="Pataisymai">
    <w:name w:val="Revision"/>
    <w:hidden/>
    <w:uiPriority w:val="99"/>
    <w:semiHidden/>
    <w:rsid w:val="00DC3202"/>
    <w:pPr>
      <w:spacing w:after="0" w:line="240" w:lineRule="auto"/>
    </w:pPr>
  </w:style>
  <w:style w:type="paragraph" w:customStyle="1" w:styleId="prastasis1">
    <w:name w:val="Įprastasis1"/>
    <w:rsid w:val="00471C21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  <w:lang w:eastAsia="en-US"/>
    </w:rPr>
  </w:style>
  <w:style w:type="character" w:styleId="Grietas">
    <w:name w:val="Strong"/>
    <w:basedOn w:val="Numatytasispastraiposriftas"/>
    <w:uiPriority w:val="22"/>
    <w:qFormat/>
    <w:rsid w:val="007A2B6B"/>
    <w:rPr>
      <w:b/>
      <w:bCs/>
    </w:rPr>
  </w:style>
  <w:style w:type="character" w:customStyle="1" w:styleId="Neapdorotaspaminjimas2">
    <w:name w:val="Neapdorotas paminėjimas2"/>
    <w:basedOn w:val="Numatytasispastraiposriftas"/>
    <w:uiPriority w:val="99"/>
    <w:semiHidden/>
    <w:unhideWhenUsed/>
    <w:rsid w:val="00EB260B"/>
    <w:rPr>
      <w:color w:val="808080"/>
      <w:shd w:val="clear" w:color="auto" w:fill="E6E6E6"/>
    </w:rPr>
  </w:style>
  <w:style w:type="paragraph" w:styleId="Antrats">
    <w:name w:val="header"/>
    <w:basedOn w:val="prastasis"/>
    <w:link w:val="AntratsDiagrama"/>
    <w:uiPriority w:val="99"/>
    <w:unhideWhenUsed/>
    <w:rsid w:val="00155F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155F7B"/>
  </w:style>
  <w:style w:type="paragraph" w:styleId="Porat">
    <w:name w:val="footer"/>
    <w:basedOn w:val="prastasis"/>
    <w:link w:val="PoratDiagrama"/>
    <w:uiPriority w:val="99"/>
    <w:unhideWhenUsed/>
    <w:rsid w:val="00155F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oratDiagrama">
    <w:name w:val="Poraštė Diagrama"/>
    <w:basedOn w:val="Numatytasispastraiposriftas"/>
    <w:link w:val="Porat"/>
    <w:uiPriority w:val="99"/>
    <w:rsid w:val="00155F7B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E5F50B2-5556-4C39-926B-8C40DDACAF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620</Words>
  <Characters>924</Characters>
  <Application>Microsoft Office Word</Application>
  <DocSecurity>0</DocSecurity>
  <Lines>7</Lines>
  <Paragraphs>5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3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Giedrė</cp:lastModifiedBy>
  <cp:revision>8</cp:revision>
  <cp:lastPrinted>2018-06-18T04:53:00Z</cp:lastPrinted>
  <dcterms:created xsi:type="dcterms:W3CDTF">2018-11-28T08:30:00Z</dcterms:created>
  <dcterms:modified xsi:type="dcterms:W3CDTF">2018-12-27T13:26:00Z</dcterms:modified>
</cp:coreProperties>
</file>